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E30AEC" w14:textId="77777777" w:rsidR="0062335D" w:rsidRPr="00511F95" w:rsidRDefault="004F3483" w:rsidP="00511F95">
      <w:pPr>
        <w:pStyle w:val="NoSpacing"/>
        <w:jc w:val="center"/>
        <w:rPr>
          <w:b/>
          <w:sz w:val="28"/>
          <w:szCs w:val="28"/>
        </w:rPr>
      </w:pPr>
      <w:bookmarkStart w:id="0" w:name="_GoBack"/>
      <w:bookmarkEnd w:id="0"/>
      <w:r w:rsidRPr="00511F95">
        <w:rPr>
          <w:b/>
          <w:sz w:val="28"/>
          <w:szCs w:val="28"/>
        </w:rPr>
        <w:t xml:space="preserve">Beauty </w:t>
      </w:r>
      <w:proofErr w:type="gramStart"/>
      <w:r w:rsidR="00511F95" w:rsidRPr="00511F95">
        <w:rPr>
          <w:b/>
          <w:sz w:val="28"/>
          <w:szCs w:val="28"/>
        </w:rPr>
        <w:t>A</w:t>
      </w:r>
      <w:r w:rsidRPr="00511F95">
        <w:rPr>
          <w:b/>
          <w:sz w:val="28"/>
          <w:szCs w:val="28"/>
        </w:rPr>
        <w:t>nd</w:t>
      </w:r>
      <w:proofErr w:type="gramEnd"/>
      <w:r w:rsidRPr="00511F95">
        <w:rPr>
          <w:b/>
          <w:sz w:val="28"/>
          <w:szCs w:val="28"/>
        </w:rPr>
        <w:t xml:space="preserve"> Looks</w:t>
      </w:r>
    </w:p>
    <w:p w14:paraId="0726BCCE" w14:textId="77777777" w:rsidR="0066521C" w:rsidRDefault="0066521C" w:rsidP="004F3483">
      <w:pPr>
        <w:pStyle w:val="NoSpacing"/>
      </w:pPr>
    </w:p>
    <w:p w14:paraId="7425DFBC" w14:textId="77777777" w:rsidR="0066521C" w:rsidRPr="00511F95" w:rsidRDefault="0066521C" w:rsidP="0066521C">
      <w:pPr>
        <w:pStyle w:val="NoSpacing"/>
        <w:rPr>
          <w:b/>
        </w:rPr>
      </w:pPr>
      <w:r w:rsidRPr="00511F95">
        <w:rPr>
          <w:b/>
        </w:rPr>
        <w:t>Ecclesiasticus 11:2 Commend NOT a man for his beauty; NEITHER ABHOR a man for his outward appearance.</w:t>
      </w:r>
    </w:p>
    <w:p w14:paraId="6C051246" w14:textId="77777777" w:rsidR="0066521C" w:rsidRDefault="0066521C" w:rsidP="0066521C">
      <w:pPr>
        <w:pStyle w:val="NoSpacing"/>
        <w:rPr>
          <w:b/>
        </w:rPr>
      </w:pPr>
      <w:r w:rsidRPr="00511F95">
        <w:rPr>
          <w:b/>
        </w:rPr>
        <w:t>:3 The bee IS LITTLE AMONG such as fly; but her fruit is THE CHIEF OF sweet things.</w:t>
      </w:r>
    </w:p>
    <w:p w14:paraId="199B05B0" w14:textId="77777777" w:rsidR="00511F95" w:rsidRPr="00511F95" w:rsidRDefault="00511F95" w:rsidP="0066521C">
      <w:pPr>
        <w:pStyle w:val="NoSpacing"/>
      </w:pPr>
      <w:r>
        <w:t xml:space="preserve">(We already know the virtue in a bee and its ability, BUT we must righteously and not carnally judge.) </w:t>
      </w:r>
    </w:p>
    <w:p w14:paraId="6B35E6F5" w14:textId="77777777" w:rsidR="004F3483" w:rsidRDefault="004F3483" w:rsidP="004F3483">
      <w:pPr>
        <w:pStyle w:val="NoSpacing"/>
      </w:pPr>
    </w:p>
    <w:p w14:paraId="0DEA43C9" w14:textId="77777777" w:rsidR="004F3483" w:rsidRDefault="004F3483" w:rsidP="004F3483">
      <w:pPr>
        <w:pStyle w:val="NoSpacing"/>
        <w:rPr>
          <w:b/>
        </w:rPr>
      </w:pPr>
      <w:r w:rsidRPr="00511F95">
        <w:rPr>
          <w:b/>
        </w:rPr>
        <w:t>John 7:24</w:t>
      </w:r>
      <w:r w:rsidR="00511F95" w:rsidRPr="00511F95">
        <w:rPr>
          <w:b/>
        </w:rPr>
        <w:t xml:space="preserve"> Judge </w:t>
      </w:r>
      <w:r w:rsidR="00511F95">
        <w:rPr>
          <w:b/>
        </w:rPr>
        <w:t>NOT</w:t>
      </w:r>
      <w:r w:rsidR="00511F95" w:rsidRPr="00511F95">
        <w:rPr>
          <w:b/>
        </w:rPr>
        <w:t xml:space="preserve"> </w:t>
      </w:r>
      <w:r w:rsidR="009256D5">
        <w:rPr>
          <w:b/>
        </w:rPr>
        <w:t>ACCORDING</w:t>
      </w:r>
      <w:r w:rsidR="00511F95" w:rsidRPr="00511F95">
        <w:rPr>
          <w:b/>
        </w:rPr>
        <w:t xml:space="preserve"> to the </w:t>
      </w:r>
      <w:proofErr w:type="gramStart"/>
      <w:r w:rsidR="00511F95" w:rsidRPr="00511F95">
        <w:rPr>
          <w:b/>
        </w:rPr>
        <w:t>appearance, but</w:t>
      </w:r>
      <w:proofErr w:type="gramEnd"/>
      <w:r w:rsidR="00511F95" w:rsidRPr="00511F95">
        <w:rPr>
          <w:b/>
        </w:rPr>
        <w:t xml:space="preserve"> judge </w:t>
      </w:r>
      <w:r w:rsidR="00511F95">
        <w:rPr>
          <w:b/>
        </w:rPr>
        <w:t>RIGHTEOUS JUDGMENT</w:t>
      </w:r>
      <w:r w:rsidR="00511F95" w:rsidRPr="00511F95">
        <w:rPr>
          <w:b/>
        </w:rPr>
        <w:t>.</w:t>
      </w:r>
    </w:p>
    <w:p w14:paraId="6F373661" w14:textId="77777777" w:rsidR="00D8315E" w:rsidRDefault="00D8315E" w:rsidP="004F3483">
      <w:pPr>
        <w:pStyle w:val="NoSpacing"/>
        <w:rPr>
          <w:b/>
        </w:rPr>
      </w:pPr>
    </w:p>
    <w:p w14:paraId="342E2891" w14:textId="77777777" w:rsidR="00D8315E" w:rsidRDefault="00D8315E" w:rsidP="004F3483">
      <w:pPr>
        <w:pStyle w:val="NoSpacing"/>
        <w:rPr>
          <w:b/>
        </w:rPr>
      </w:pPr>
      <w:r>
        <w:rPr>
          <w:b/>
        </w:rPr>
        <w:t xml:space="preserve">Ecclesiastes 9:16 </w:t>
      </w:r>
      <w:r w:rsidRPr="00D8315E">
        <w:rPr>
          <w:b/>
        </w:rPr>
        <w:t xml:space="preserve">Then said I, Wisdom </w:t>
      </w:r>
      <w:r w:rsidR="0049657D">
        <w:rPr>
          <w:b/>
        </w:rPr>
        <w:t>IS BETTER</w:t>
      </w:r>
      <w:r w:rsidRPr="00D8315E">
        <w:rPr>
          <w:b/>
        </w:rPr>
        <w:t xml:space="preserve"> than strength: </w:t>
      </w:r>
      <w:proofErr w:type="gramStart"/>
      <w:r w:rsidRPr="00D8315E">
        <w:rPr>
          <w:b/>
        </w:rPr>
        <w:t>nevertheless</w:t>
      </w:r>
      <w:proofErr w:type="gramEnd"/>
      <w:r w:rsidRPr="00D8315E">
        <w:rPr>
          <w:b/>
        </w:rPr>
        <w:t xml:space="preserve"> the poor man's wisdom </w:t>
      </w:r>
      <w:r>
        <w:rPr>
          <w:b/>
        </w:rPr>
        <w:t>IS DESPISED</w:t>
      </w:r>
      <w:r w:rsidRPr="00D8315E">
        <w:rPr>
          <w:b/>
        </w:rPr>
        <w:t xml:space="preserve">, and his words are </w:t>
      </w:r>
      <w:r>
        <w:rPr>
          <w:b/>
        </w:rPr>
        <w:t>NOT HEARD</w:t>
      </w:r>
      <w:r w:rsidRPr="00D8315E">
        <w:rPr>
          <w:b/>
        </w:rPr>
        <w:t>.</w:t>
      </w:r>
    </w:p>
    <w:p w14:paraId="69D709EE" w14:textId="77777777" w:rsidR="00D8315E" w:rsidRPr="00D8315E" w:rsidRDefault="00D8315E" w:rsidP="004F3483">
      <w:pPr>
        <w:pStyle w:val="NoSpacing"/>
      </w:pPr>
      <w:r w:rsidRPr="00D8315E">
        <w:t xml:space="preserve">(Christ: </w:t>
      </w:r>
      <w:r w:rsidRPr="009256D5">
        <w:rPr>
          <w:b/>
        </w:rPr>
        <w:t>Matthew 11:</w:t>
      </w:r>
      <w:r w:rsidR="009256D5" w:rsidRPr="009256D5">
        <w:rPr>
          <w:b/>
        </w:rPr>
        <w:t>18-19</w:t>
      </w:r>
      <w:r w:rsidR="009256D5">
        <w:rPr>
          <w:b/>
        </w:rPr>
        <w:t>, John 3:19-20</w:t>
      </w:r>
      <w:r w:rsidR="009256D5">
        <w:t>;</w:t>
      </w:r>
      <w:r w:rsidR="000B5092">
        <w:t xml:space="preserve"> T</w:t>
      </w:r>
      <w:r w:rsidR="009256D5">
        <w:t xml:space="preserve">he apostles and righteous: </w:t>
      </w:r>
      <w:r w:rsidR="009256D5" w:rsidRPr="009256D5">
        <w:rPr>
          <w:b/>
        </w:rPr>
        <w:t>Luke 6:22-23</w:t>
      </w:r>
      <w:r w:rsidR="009256D5">
        <w:t xml:space="preserve">, </w:t>
      </w:r>
      <w:r w:rsidR="009256D5" w:rsidRPr="009256D5">
        <w:rPr>
          <w:b/>
        </w:rPr>
        <w:t>Acts 7:51-60</w:t>
      </w:r>
      <w:r w:rsidR="009256D5">
        <w:rPr>
          <w:b/>
        </w:rPr>
        <w:t>, Acts 4:13</w:t>
      </w:r>
      <w:r w:rsidRPr="00D8315E">
        <w:t xml:space="preserve">; True prophets and servants: </w:t>
      </w:r>
      <w:r w:rsidRPr="009256D5">
        <w:rPr>
          <w:b/>
        </w:rPr>
        <w:t>Luke 6:26</w:t>
      </w:r>
      <w:r>
        <w:t xml:space="preserve">, </w:t>
      </w:r>
      <w:r w:rsidR="009256D5">
        <w:rPr>
          <w:b/>
        </w:rPr>
        <w:t xml:space="preserve">John 15:18-20, </w:t>
      </w:r>
      <w:proofErr w:type="spellStart"/>
      <w:r w:rsidR="009256D5">
        <w:rPr>
          <w:b/>
        </w:rPr>
        <w:t>IKings</w:t>
      </w:r>
      <w:proofErr w:type="spellEnd"/>
      <w:r w:rsidR="009256D5">
        <w:rPr>
          <w:b/>
        </w:rPr>
        <w:t xml:space="preserve"> 19:14, Matthew 23:34-37, </w:t>
      </w:r>
      <w:r w:rsidR="009256D5">
        <w:t>etc</w:t>
      </w:r>
      <w:r w:rsidRPr="00D8315E">
        <w:t>.)</w:t>
      </w:r>
    </w:p>
    <w:p w14:paraId="79A4E5B2" w14:textId="77777777" w:rsidR="0066521C" w:rsidRDefault="0066521C" w:rsidP="004F3483">
      <w:pPr>
        <w:pStyle w:val="NoSpacing"/>
      </w:pPr>
    </w:p>
    <w:p w14:paraId="460CCFA1" w14:textId="77777777" w:rsidR="00807201" w:rsidRPr="00807201" w:rsidRDefault="0066521C" w:rsidP="00807201">
      <w:pPr>
        <w:pStyle w:val="NoSpacing"/>
        <w:rPr>
          <w:b/>
        </w:rPr>
      </w:pPr>
      <w:r w:rsidRPr="00807201">
        <w:rPr>
          <w:b/>
        </w:rPr>
        <w:t>Proverbs 31:30</w:t>
      </w:r>
      <w:r w:rsidR="00807201" w:rsidRPr="00807201">
        <w:rPr>
          <w:b/>
        </w:rPr>
        <w:t xml:space="preserve"> </w:t>
      </w:r>
      <w:proofErr w:type="spellStart"/>
      <w:r w:rsidR="00807201" w:rsidRPr="00807201">
        <w:rPr>
          <w:b/>
        </w:rPr>
        <w:t>Favour</w:t>
      </w:r>
      <w:proofErr w:type="spellEnd"/>
      <w:r w:rsidR="00807201" w:rsidRPr="00807201">
        <w:rPr>
          <w:b/>
        </w:rPr>
        <w:t xml:space="preserve"> </w:t>
      </w:r>
      <w:r w:rsidR="000B5092">
        <w:rPr>
          <w:b/>
        </w:rPr>
        <w:t>IS DECEITFUL</w:t>
      </w:r>
      <w:r w:rsidR="00807201" w:rsidRPr="00807201">
        <w:rPr>
          <w:b/>
        </w:rPr>
        <w:t xml:space="preserve">, and beauty </w:t>
      </w:r>
      <w:r w:rsidR="00807201">
        <w:rPr>
          <w:b/>
        </w:rPr>
        <w:t>IS VAIN</w:t>
      </w:r>
      <w:r w:rsidR="00807201" w:rsidRPr="00807201">
        <w:rPr>
          <w:b/>
        </w:rPr>
        <w:t xml:space="preserve">: but a woman </w:t>
      </w:r>
      <w:r w:rsidR="00807201">
        <w:rPr>
          <w:b/>
        </w:rPr>
        <w:t>THAT FEARETH</w:t>
      </w:r>
      <w:r w:rsidR="00807201" w:rsidRPr="00807201">
        <w:rPr>
          <w:b/>
        </w:rPr>
        <w:t xml:space="preserve"> the LORD, she shall be praised.</w:t>
      </w:r>
    </w:p>
    <w:p w14:paraId="748637F7" w14:textId="77777777" w:rsidR="0066521C" w:rsidRPr="00807201" w:rsidRDefault="00807201" w:rsidP="00807201">
      <w:pPr>
        <w:pStyle w:val="NoSpacing"/>
        <w:rPr>
          <w:b/>
        </w:rPr>
      </w:pPr>
      <w:r w:rsidRPr="00807201">
        <w:rPr>
          <w:b/>
        </w:rPr>
        <w:t xml:space="preserve">:31 Give her of </w:t>
      </w:r>
      <w:r>
        <w:rPr>
          <w:b/>
        </w:rPr>
        <w:t>THE FRUIT OF</w:t>
      </w:r>
      <w:r w:rsidRPr="00807201">
        <w:rPr>
          <w:b/>
        </w:rPr>
        <w:t xml:space="preserve"> her hands; and let her </w:t>
      </w:r>
      <w:r>
        <w:rPr>
          <w:b/>
        </w:rPr>
        <w:t>OWN WORKS</w:t>
      </w:r>
      <w:r w:rsidRPr="00807201">
        <w:rPr>
          <w:b/>
        </w:rPr>
        <w:t xml:space="preserve"> praise her in the gates.</w:t>
      </w:r>
    </w:p>
    <w:p w14:paraId="5C1DEED2" w14:textId="77777777" w:rsidR="00807201" w:rsidRDefault="00807201" w:rsidP="00807201">
      <w:pPr>
        <w:pStyle w:val="NoSpacing"/>
      </w:pPr>
      <w:r>
        <w:t xml:space="preserve">(DO NOT select a woman ONLY by how she looks, BUT by her actions/fruits: </w:t>
      </w:r>
      <w:r w:rsidRPr="00807201">
        <w:rPr>
          <w:b/>
        </w:rPr>
        <w:t>Ecclesiasticus 36:23</w:t>
      </w:r>
      <w:r>
        <w:t xml:space="preserve">.  Do not be a woman that only relies on her looks or body!  Look at the unhappy women that were once young and adored for being pretty or shapely.  </w:t>
      </w:r>
      <w:r w:rsidR="00CE6F3C">
        <w:t xml:space="preserve">Already or soon, </w:t>
      </w:r>
      <w:r>
        <w:t>REPLACED and FORGOTTEN!)</w:t>
      </w:r>
    </w:p>
    <w:p w14:paraId="035FE44E" w14:textId="77777777" w:rsidR="00807201" w:rsidRDefault="00807201" w:rsidP="00807201">
      <w:pPr>
        <w:pStyle w:val="NoSpacing"/>
      </w:pPr>
    </w:p>
    <w:p w14:paraId="10C63B09" w14:textId="77777777" w:rsidR="00807201" w:rsidRPr="00ED6F1C" w:rsidRDefault="00807201" w:rsidP="00807201">
      <w:pPr>
        <w:pStyle w:val="NoSpacing"/>
        <w:rPr>
          <w:b/>
        </w:rPr>
      </w:pPr>
      <w:r w:rsidRPr="00ED6F1C">
        <w:rPr>
          <w:b/>
        </w:rPr>
        <w:t>Ecclesiasticus 36:23</w:t>
      </w:r>
      <w:r w:rsidR="00ED6F1C" w:rsidRPr="00ED6F1C">
        <w:rPr>
          <w:b/>
        </w:rPr>
        <w:t xml:space="preserve"> If there be kindness, meekness, and comfort, in her tongue, THEN IS NOT her husband LIKE OTHER MEN.</w:t>
      </w:r>
    </w:p>
    <w:p w14:paraId="1FD392AD" w14:textId="77777777" w:rsidR="00807201" w:rsidRDefault="00807201" w:rsidP="00807201">
      <w:pPr>
        <w:pStyle w:val="NoSpacing"/>
      </w:pPr>
      <w:r>
        <w:t xml:space="preserve">(Nothing wrong with a </w:t>
      </w:r>
      <w:proofErr w:type="gramStart"/>
      <w:r>
        <w:t>women</w:t>
      </w:r>
      <w:proofErr w:type="gramEnd"/>
      <w:r>
        <w:t xml:space="preserve"> being beautiful, but a woman that is a </w:t>
      </w:r>
      <w:r w:rsidR="00CE6F3C">
        <w:t>BLESSING has virtue and is what</w:t>
      </w:r>
      <w:r>
        <w:t xml:space="preserve"> a woman was created to be by the Most High.  </w:t>
      </w:r>
      <w:r w:rsidR="00ED6F1C">
        <w:t xml:space="preserve">Her </w:t>
      </w:r>
      <w:r>
        <w:t xml:space="preserve">beauty </w:t>
      </w:r>
      <w:proofErr w:type="gramStart"/>
      <w:r>
        <w:t>endures, and</w:t>
      </w:r>
      <w:proofErr w:type="gramEnd"/>
      <w:r>
        <w:t xml:space="preserve"> is beyond OUTWARD </w:t>
      </w:r>
      <w:r w:rsidR="00ED6F1C">
        <w:t>features</w:t>
      </w:r>
      <w:r>
        <w:t>!</w:t>
      </w:r>
    </w:p>
    <w:p w14:paraId="12AEB87D" w14:textId="77777777" w:rsidR="004F3483" w:rsidRDefault="004F3483" w:rsidP="004F3483">
      <w:pPr>
        <w:pStyle w:val="NoSpacing"/>
      </w:pPr>
    </w:p>
    <w:p w14:paraId="53E84B61" w14:textId="77777777" w:rsidR="004F3483" w:rsidRPr="00ED6F1C" w:rsidRDefault="004F3483" w:rsidP="004F3483">
      <w:pPr>
        <w:pStyle w:val="NoSpacing"/>
        <w:rPr>
          <w:b/>
        </w:rPr>
      </w:pPr>
      <w:r w:rsidRPr="00ED6F1C">
        <w:rPr>
          <w:b/>
        </w:rPr>
        <w:t>Ecclesiastes 8:1</w:t>
      </w:r>
      <w:r w:rsidR="00ED6F1C" w:rsidRPr="00ED6F1C">
        <w:rPr>
          <w:b/>
        </w:rPr>
        <w:t xml:space="preserve"> WHO IS as the wise man? and WHO KNOWETH the interpretation of a thing? a man's WISDOM MAKETH his face to shine, and the boldness of his face shall be changed.</w:t>
      </w:r>
    </w:p>
    <w:p w14:paraId="11A0BC61" w14:textId="77777777" w:rsidR="004F3483" w:rsidRDefault="00D8315E" w:rsidP="004F3483">
      <w:pPr>
        <w:pStyle w:val="NoSpacing"/>
      </w:pPr>
      <w:r>
        <w:t xml:space="preserve">(Boldness = coarseness </w:t>
      </w:r>
      <w:r w:rsidR="00787E44">
        <w:t xml:space="preserve">here </w:t>
      </w:r>
      <w:r>
        <w:t xml:space="preserve">in </w:t>
      </w:r>
      <w:proofErr w:type="spellStart"/>
      <w:r w:rsidR="00787E44">
        <w:t>Ecc</w:t>
      </w:r>
      <w:proofErr w:type="spellEnd"/>
      <w:r w:rsidR="00787E44">
        <w:t xml:space="preserve"> 8:1</w:t>
      </w:r>
      <w:r w:rsidR="00CE6F3C">
        <w:t xml:space="preserve">, </w:t>
      </w:r>
      <w:r w:rsidR="00CE6F3C" w:rsidRPr="00CE6F3C">
        <w:rPr>
          <w:b/>
        </w:rPr>
        <w:t>Acts 4:13</w:t>
      </w:r>
      <w:r>
        <w:t>.  Do not look o</w:t>
      </w:r>
      <w:r w:rsidR="00CE6F3C">
        <w:t>n outward appearance, nor reject</w:t>
      </w:r>
      <w:r>
        <w:t xml:space="preserve"> truth/wisdom.)</w:t>
      </w:r>
    </w:p>
    <w:p w14:paraId="5E679D8B" w14:textId="77777777" w:rsidR="00D8315E" w:rsidRDefault="00D8315E" w:rsidP="004F3483">
      <w:pPr>
        <w:pStyle w:val="NoSpacing"/>
      </w:pPr>
    </w:p>
    <w:p w14:paraId="4813C233" w14:textId="77777777" w:rsidR="00145E53" w:rsidRPr="006E3FA4" w:rsidRDefault="00145E53" w:rsidP="00145E53">
      <w:pPr>
        <w:pStyle w:val="NoSpacing"/>
        <w:rPr>
          <w:b/>
        </w:rPr>
      </w:pPr>
      <w:proofErr w:type="spellStart"/>
      <w:r w:rsidRPr="006E3FA4">
        <w:rPr>
          <w:b/>
        </w:rPr>
        <w:t>IJohn</w:t>
      </w:r>
      <w:proofErr w:type="spellEnd"/>
      <w:r w:rsidRPr="006E3FA4">
        <w:rPr>
          <w:b/>
        </w:rPr>
        <w:t xml:space="preserve"> 2:15 </w:t>
      </w:r>
      <w:r w:rsidR="00147ECF" w:rsidRPr="006E3FA4">
        <w:rPr>
          <w:b/>
        </w:rPr>
        <w:t>LOVE NOT</w:t>
      </w:r>
      <w:r w:rsidRPr="006E3FA4">
        <w:rPr>
          <w:b/>
        </w:rPr>
        <w:t xml:space="preserve"> the world, neither the things that </w:t>
      </w:r>
      <w:r w:rsidR="00147ECF" w:rsidRPr="006E3FA4">
        <w:rPr>
          <w:b/>
        </w:rPr>
        <w:t>ARE IN</w:t>
      </w:r>
      <w:r w:rsidRPr="006E3FA4">
        <w:rPr>
          <w:b/>
        </w:rPr>
        <w:t xml:space="preserve"> the world. If any man </w:t>
      </w:r>
      <w:proofErr w:type="gramStart"/>
      <w:r w:rsidRPr="006E3FA4">
        <w:rPr>
          <w:b/>
        </w:rPr>
        <w:t>love</w:t>
      </w:r>
      <w:proofErr w:type="gramEnd"/>
      <w:r w:rsidRPr="006E3FA4">
        <w:rPr>
          <w:b/>
        </w:rPr>
        <w:t xml:space="preserve"> the world, the love of the Father </w:t>
      </w:r>
      <w:r w:rsidR="00147ECF" w:rsidRPr="006E3FA4">
        <w:rPr>
          <w:b/>
        </w:rPr>
        <w:t>IS NOT</w:t>
      </w:r>
      <w:r w:rsidRPr="006E3FA4">
        <w:rPr>
          <w:b/>
        </w:rPr>
        <w:t xml:space="preserve"> in him.</w:t>
      </w:r>
    </w:p>
    <w:p w14:paraId="390DFD2A" w14:textId="77777777" w:rsidR="00145E53" w:rsidRPr="006E3FA4" w:rsidRDefault="00145E53" w:rsidP="00145E53">
      <w:pPr>
        <w:pStyle w:val="NoSpacing"/>
        <w:rPr>
          <w:b/>
        </w:rPr>
      </w:pPr>
      <w:r w:rsidRPr="006E3FA4">
        <w:rPr>
          <w:b/>
        </w:rPr>
        <w:t>:16 For all that is in the world, the lust OF THE FLESH, and the lust OF THE EYES, and the PRIDE OF LIFE, is NOT OF the Father, but IS OF THE WORLD.</w:t>
      </w:r>
    </w:p>
    <w:p w14:paraId="68B5F78B" w14:textId="77777777" w:rsidR="0066521C" w:rsidRPr="006E3FA4" w:rsidRDefault="00145E53" w:rsidP="00145E53">
      <w:pPr>
        <w:pStyle w:val="NoSpacing"/>
        <w:rPr>
          <w:b/>
        </w:rPr>
      </w:pPr>
      <w:r w:rsidRPr="006E3FA4">
        <w:rPr>
          <w:b/>
        </w:rPr>
        <w:t xml:space="preserve">:17 And the world </w:t>
      </w:r>
      <w:proofErr w:type="spellStart"/>
      <w:r w:rsidR="009F5D74">
        <w:rPr>
          <w:b/>
        </w:rPr>
        <w:t>passeth</w:t>
      </w:r>
      <w:proofErr w:type="spellEnd"/>
      <w:r w:rsidR="009F5D74">
        <w:rPr>
          <w:b/>
        </w:rPr>
        <w:t xml:space="preserve"> away</w:t>
      </w:r>
      <w:r w:rsidRPr="006E3FA4">
        <w:rPr>
          <w:b/>
        </w:rPr>
        <w:t xml:space="preserve">, and the lust thereof: but he that DOETH </w:t>
      </w:r>
      <w:r w:rsidR="009F5D74">
        <w:rPr>
          <w:b/>
        </w:rPr>
        <w:t>THE WILL</w:t>
      </w:r>
      <w:r w:rsidRPr="006E3FA4">
        <w:rPr>
          <w:b/>
        </w:rPr>
        <w:t xml:space="preserve"> of God </w:t>
      </w:r>
      <w:proofErr w:type="spellStart"/>
      <w:r w:rsidRPr="006E3FA4">
        <w:rPr>
          <w:b/>
        </w:rPr>
        <w:t>abideth</w:t>
      </w:r>
      <w:proofErr w:type="spellEnd"/>
      <w:r w:rsidRPr="006E3FA4">
        <w:rPr>
          <w:b/>
        </w:rPr>
        <w:t xml:space="preserve"> </w:t>
      </w:r>
      <w:proofErr w:type="spellStart"/>
      <w:r w:rsidRPr="006E3FA4">
        <w:rPr>
          <w:b/>
        </w:rPr>
        <w:t>for ever</w:t>
      </w:r>
      <w:proofErr w:type="spellEnd"/>
      <w:r w:rsidRPr="006E3FA4">
        <w:rPr>
          <w:b/>
        </w:rPr>
        <w:t>.</w:t>
      </w:r>
      <w:r w:rsidR="004F3483" w:rsidRPr="006E3FA4">
        <w:rPr>
          <w:b/>
        </w:rPr>
        <w:t xml:space="preserve"> </w:t>
      </w:r>
    </w:p>
    <w:p w14:paraId="27E66DAF" w14:textId="77777777" w:rsidR="004F3483" w:rsidRDefault="0066521C" w:rsidP="004F3483">
      <w:pPr>
        <w:pStyle w:val="NoSpacing"/>
      </w:pPr>
      <w:r>
        <w:t>(LUST OF THE FLESH, LUST OF THE EYES.  P</w:t>
      </w:r>
      <w:r w:rsidR="004F3483">
        <w:t xml:space="preserve">eople are judged </w:t>
      </w:r>
      <w:r>
        <w:t xml:space="preserve">and given favor </w:t>
      </w:r>
      <w:r w:rsidR="004F3483">
        <w:t>on how the</w:t>
      </w:r>
      <w:r w:rsidR="00787E44">
        <w:t>y</w:t>
      </w:r>
      <w:r w:rsidR="004F3483">
        <w:t xml:space="preserve"> look, </w:t>
      </w:r>
      <w:r>
        <w:t xml:space="preserve">how they can stimulate the opposite sex, physical attributes, </w:t>
      </w:r>
      <w:r w:rsidR="004F3483">
        <w:t xml:space="preserve">if they have a nice </w:t>
      </w:r>
      <w:r w:rsidR="009F5D74">
        <w:t>car or expensive things, etc.,</w:t>
      </w:r>
      <w:r w:rsidR="004F3483">
        <w:t xml:space="preserve"> that you can be a DEVIL, </w:t>
      </w:r>
      <w:proofErr w:type="gramStart"/>
      <w:r w:rsidR="004F3483">
        <w:t>as long as</w:t>
      </w:r>
      <w:proofErr w:type="gramEnd"/>
      <w:r w:rsidR="004F3483">
        <w:t xml:space="preserve"> you look nice or do not look or </w:t>
      </w:r>
      <w:r>
        <w:t>“</w:t>
      </w:r>
      <w:r w:rsidR="004F3483">
        <w:t>seem</w:t>
      </w:r>
      <w:r>
        <w:t>”</w:t>
      </w:r>
      <w:r w:rsidR="004F3483">
        <w:t xml:space="preserve"> like one.</w:t>
      </w:r>
      <w:r>
        <w:t xml:space="preserve">  Although t</w:t>
      </w:r>
      <w:r w:rsidR="009F5D74">
        <w:t>he world carnal</w:t>
      </w:r>
      <w:r>
        <w:t xml:space="preserve"> at all levels</w:t>
      </w:r>
      <w:r w:rsidR="009F5D74">
        <w:t>,</w:t>
      </w:r>
      <w:r w:rsidR="00CE6F3C">
        <w:t xml:space="preserve"> including</w:t>
      </w:r>
      <w:r>
        <w:t xml:space="preserve"> at institutional levels with </w:t>
      </w:r>
      <w:r w:rsidR="00CE6F3C">
        <w:t xml:space="preserve">also </w:t>
      </w:r>
      <w:r>
        <w:t>race</w:t>
      </w:r>
      <w:r w:rsidR="00CE6F3C">
        <w:t xml:space="preserve"> and color,</w:t>
      </w:r>
      <w:r>
        <w:t xml:space="preserve"> it is evil and against Truth!)</w:t>
      </w:r>
    </w:p>
    <w:p w14:paraId="4E0A926A" w14:textId="77777777" w:rsidR="004F3483" w:rsidRDefault="004F3483" w:rsidP="004F3483">
      <w:pPr>
        <w:pStyle w:val="NoSpacing"/>
      </w:pPr>
    </w:p>
    <w:p w14:paraId="069FBD0F" w14:textId="77777777" w:rsidR="006E3FA4" w:rsidRPr="006E3FA4" w:rsidRDefault="006E3FA4" w:rsidP="006E3FA4">
      <w:pPr>
        <w:pStyle w:val="NoSpacing"/>
        <w:rPr>
          <w:b/>
        </w:rPr>
      </w:pPr>
      <w:r w:rsidRPr="006E3FA4">
        <w:rPr>
          <w:b/>
        </w:rPr>
        <w:t xml:space="preserve">Matthew 23:25 Woe unto you, scribes and Pharisees, hypocrites! for YE MAKE CLEAN THE OUTSIDE of the cup and of the platter, BUT WITHIN </w:t>
      </w:r>
      <w:r w:rsidR="00CE6F3C">
        <w:rPr>
          <w:b/>
        </w:rPr>
        <w:t>THEY ARE</w:t>
      </w:r>
      <w:r w:rsidRPr="006E3FA4">
        <w:rPr>
          <w:b/>
        </w:rPr>
        <w:t xml:space="preserve"> full of extortion and excess.</w:t>
      </w:r>
    </w:p>
    <w:p w14:paraId="3924A60B" w14:textId="77777777" w:rsidR="007E5A62" w:rsidRDefault="006E3FA4" w:rsidP="006E3FA4">
      <w:pPr>
        <w:pStyle w:val="NoSpacing"/>
        <w:rPr>
          <w:b/>
        </w:rPr>
      </w:pPr>
      <w:r w:rsidRPr="006E3FA4">
        <w:rPr>
          <w:b/>
        </w:rPr>
        <w:t>:26 Thou blind Pharisee, cleanse first THAT WHICH IS WITHIN the cup and platter, that THE OUTSIDE OF THEM MAY BE CLEAN ALSO.</w:t>
      </w:r>
    </w:p>
    <w:p w14:paraId="4E02B34F" w14:textId="77777777" w:rsidR="006E3FA4" w:rsidRPr="006E3FA4" w:rsidRDefault="006E3FA4" w:rsidP="006E3FA4">
      <w:pPr>
        <w:pStyle w:val="NoSpacing"/>
        <w:rPr>
          <w:b/>
        </w:rPr>
      </w:pPr>
      <w:r w:rsidRPr="006E3FA4">
        <w:rPr>
          <w:b/>
        </w:rPr>
        <w:lastRenderedPageBreak/>
        <w:t xml:space="preserve">:27 Woe unto you, scribes and Pharisees, </w:t>
      </w:r>
      <w:r w:rsidR="000B5B09">
        <w:rPr>
          <w:b/>
        </w:rPr>
        <w:t>HYPOCRITES</w:t>
      </w:r>
      <w:r w:rsidRPr="006E3FA4">
        <w:rPr>
          <w:b/>
        </w:rPr>
        <w:t xml:space="preserve">! for YE ARE LIKE unto whited </w:t>
      </w:r>
      <w:proofErr w:type="spellStart"/>
      <w:r w:rsidRPr="006E3FA4">
        <w:rPr>
          <w:b/>
        </w:rPr>
        <w:t>sepulchres</w:t>
      </w:r>
      <w:proofErr w:type="spellEnd"/>
      <w:r w:rsidRPr="006E3FA4">
        <w:rPr>
          <w:b/>
        </w:rPr>
        <w:t xml:space="preserve">, which indeed </w:t>
      </w:r>
      <w:r w:rsidR="000B5B09">
        <w:rPr>
          <w:b/>
        </w:rPr>
        <w:t>APPEAR</w:t>
      </w:r>
      <w:r w:rsidRPr="006E3FA4">
        <w:rPr>
          <w:b/>
        </w:rPr>
        <w:t xml:space="preserve"> BEAUTIFUL OUTWARD, but </w:t>
      </w:r>
      <w:r w:rsidR="000B5B09">
        <w:rPr>
          <w:b/>
        </w:rPr>
        <w:t>ARE WITHIN</w:t>
      </w:r>
      <w:r w:rsidRPr="006E3FA4">
        <w:rPr>
          <w:b/>
        </w:rPr>
        <w:t xml:space="preserve"> full of dead men's bones, and of ALL uncleanness.</w:t>
      </w:r>
    </w:p>
    <w:p w14:paraId="58A5CA32" w14:textId="77777777" w:rsidR="004F3483" w:rsidRPr="006E3FA4" w:rsidRDefault="006E3FA4" w:rsidP="006E3FA4">
      <w:pPr>
        <w:pStyle w:val="NoSpacing"/>
        <w:rPr>
          <w:b/>
        </w:rPr>
      </w:pPr>
      <w:r w:rsidRPr="006E3FA4">
        <w:rPr>
          <w:b/>
        </w:rPr>
        <w:t>:28 Even so ye also OUTWARDLY APPEAR righteous unto men, BUT WITHIN YE ARE full of hypocrisy and iniquity.</w:t>
      </w:r>
    </w:p>
    <w:p w14:paraId="6B4ABA9A" w14:textId="77777777" w:rsidR="004F3483" w:rsidRDefault="004F3483" w:rsidP="004F3483">
      <w:pPr>
        <w:pStyle w:val="NoSpacing"/>
      </w:pPr>
    </w:p>
    <w:p w14:paraId="2CE58901" w14:textId="77777777" w:rsidR="004F3483" w:rsidRDefault="004F3483" w:rsidP="004F3483">
      <w:pPr>
        <w:pStyle w:val="NoSpacing"/>
      </w:pPr>
      <w:r>
        <w:t xml:space="preserve">Christ </w:t>
      </w:r>
      <w:r w:rsidR="005914CB">
        <w:t xml:space="preserve">Himself was overlooked: </w:t>
      </w:r>
      <w:r w:rsidR="005914CB" w:rsidRPr="005914CB">
        <w:rPr>
          <w:b/>
        </w:rPr>
        <w:t>Matthew 11:18-</w:t>
      </w:r>
      <w:proofErr w:type="gramStart"/>
      <w:r w:rsidR="005914CB" w:rsidRPr="005914CB">
        <w:rPr>
          <w:b/>
        </w:rPr>
        <w:t>19</w:t>
      </w:r>
      <w:r w:rsidR="005914CB">
        <w:t>, and</w:t>
      </w:r>
      <w:proofErr w:type="gramEnd"/>
      <w:r w:rsidR="005914CB">
        <w:t xml:space="preserve"> </w:t>
      </w:r>
      <w:r w:rsidR="006E3FA4">
        <w:t xml:space="preserve">brought out this point further. </w:t>
      </w:r>
      <w:r>
        <w:t xml:space="preserve"> John the Baptist was meek and </w:t>
      </w:r>
      <w:proofErr w:type="gramStart"/>
      <w:r>
        <w:t>poor, and</w:t>
      </w:r>
      <w:proofErr w:type="gramEnd"/>
      <w:r>
        <w:t xml:space="preserve"> DID NOT “look” like </w:t>
      </w:r>
      <w:r w:rsidR="005914CB">
        <w:t xml:space="preserve">man’s perceptions of </w:t>
      </w:r>
      <w:r w:rsidR="000B5B09">
        <w:t>“holy”</w:t>
      </w:r>
      <w:r w:rsidR="006E3FA4">
        <w:t xml:space="preserve">: </w:t>
      </w:r>
      <w:r w:rsidR="006E3FA4" w:rsidRPr="006E3FA4">
        <w:rPr>
          <w:b/>
        </w:rPr>
        <w:t>Luke 6:26</w:t>
      </w:r>
      <w:r w:rsidR="006E3FA4">
        <w:t>,</w:t>
      </w:r>
      <w:r w:rsidR="005914CB">
        <w:t xml:space="preserve"> or as those with “power”</w:t>
      </w:r>
      <w:r>
        <w:t xml:space="preserve">, whom the people honored as the Most High’s teachers or </w:t>
      </w:r>
      <w:r w:rsidR="005914CB">
        <w:t>leaders</w:t>
      </w:r>
      <w:r>
        <w:t xml:space="preserve">.  Yet the righteous sheep </w:t>
      </w:r>
      <w:r w:rsidR="006E3FA4">
        <w:t>went</w:t>
      </w:r>
      <w:r>
        <w:t xml:space="preserve"> to observe John’s wisdom and understanding in the wilderness</w:t>
      </w:r>
      <w:r w:rsidR="006E3FA4">
        <w:t xml:space="preserve"> far from where they dwelled.  However, </w:t>
      </w:r>
      <w:r>
        <w:t xml:space="preserve">carnal </w:t>
      </w:r>
      <w:r w:rsidR="006E3FA4">
        <w:t>Israelite leaders that went to John</w:t>
      </w:r>
      <w:r>
        <w:t xml:space="preserve">, still </w:t>
      </w:r>
      <w:r w:rsidR="006E3FA4">
        <w:t xml:space="preserve">pridefully </w:t>
      </w:r>
      <w:r>
        <w:t>stumble</w:t>
      </w:r>
      <w:r w:rsidR="006E3FA4">
        <w:t xml:space="preserve">d at </w:t>
      </w:r>
      <w:r>
        <w:t>outward appearance:</w:t>
      </w:r>
    </w:p>
    <w:p w14:paraId="7CC5A3EE" w14:textId="77777777" w:rsidR="004F3483" w:rsidRDefault="004F3483" w:rsidP="004F3483">
      <w:pPr>
        <w:pStyle w:val="NoSpacing"/>
      </w:pPr>
    </w:p>
    <w:p w14:paraId="452EE6FC" w14:textId="77777777" w:rsidR="003D74C1" w:rsidRPr="003D74C1" w:rsidRDefault="003D74C1" w:rsidP="003D74C1">
      <w:pPr>
        <w:pStyle w:val="NoSpacing"/>
        <w:rPr>
          <w:b/>
        </w:rPr>
      </w:pPr>
      <w:r w:rsidRPr="003D74C1">
        <w:rPr>
          <w:b/>
        </w:rPr>
        <w:t xml:space="preserve">Matthew 11:7 And as they departed, Jesus began to say unto the multitudes concerning John, </w:t>
      </w:r>
      <w:proofErr w:type="gramStart"/>
      <w:r w:rsidRPr="003D74C1">
        <w:rPr>
          <w:b/>
        </w:rPr>
        <w:t>What</w:t>
      </w:r>
      <w:proofErr w:type="gramEnd"/>
      <w:r w:rsidRPr="003D74C1">
        <w:rPr>
          <w:b/>
        </w:rPr>
        <w:t xml:space="preserve"> went ye out into the wilderness TO SEE? A reed shaken with the wind?</w:t>
      </w:r>
    </w:p>
    <w:p w14:paraId="33601F66" w14:textId="77777777" w:rsidR="004F3483" w:rsidRDefault="003D74C1" w:rsidP="003D74C1">
      <w:pPr>
        <w:pStyle w:val="NoSpacing"/>
        <w:rPr>
          <w:b/>
        </w:rPr>
      </w:pPr>
      <w:r w:rsidRPr="003D74C1">
        <w:rPr>
          <w:b/>
        </w:rPr>
        <w:t>8 But WHAT WENT YE out for to see? A man CLOTHED IN SOFT RAIMENT? behold, THEY THAT WEAR SOFT CLOTHING ARE IN kings' houses.</w:t>
      </w:r>
    </w:p>
    <w:p w14:paraId="09A15B55" w14:textId="77777777" w:rsidR="003D74C1" w:rsidRDefault="003D74C1" w:rsidP="003D74C1">
      <w:pPr>
        <w:pStyle w:val="NoSpacing"/>
        <w:rPr>
          <w:b/>
        </w:rPr>
      </w:pPr>
      <w:r>
        <w:rPr>
          <w:b/>
        </w:rPr>
        <w:t xml:space="preserve">:9 </w:t>
      </w:r>
      <w:r w:rsidRPr="003D74C1">
        <w:rPr>
          <w:b/>
        </w:rPr>
        <w:t xml:space="preserve">But what went ye out for to see? A </w:t>
      </w:r>
      <w:r w:rsidR="000B5B09">
        <w:rPr>
          <w:b/>
        </w:rPr>
        <w:t>PROPHET</w:t>
      </w:r>
      <w:r w:rsidRPr="003D74C1">
        <w:rPr>
          <w:b/>
        </w:rPr>
        <w:t xml:space="preserve">? </w:t>
      </w:r>
      <w:r w:rsidR="00D94135">
        <w:rPr>
          <w:b/>
        </w:rPr>
        <w:t>YEA,</w:t>
      </w:r>
      <w:r w:rsidRPr="003D74C1">
        <w:rPr>
          <w:b/>
        </w:rPr>
        <w:t xml:space="preserve"> I say unto you, and </w:t>
      </w:r>
      <w:r w:rsidR="000B5B09">
        <w:rPr>
          <w:b/>
        </w:rPr>
        <w:t>MORE THAN</w:t>
      </w:r>
      <w:r w:rsidRPr="003D74C1">
        <w:rPr>
          <w:b/>
        </w:rPr>
        <w:t xml:space="preserve"> a prophet.</w:t>
      </w:r>
    </w:p>
    <w:p w14:paraId="0E39861A" w14:textId="77777777" w:rsidR="003D74C1" w:rsidRDefault="003D74C1" w:rsidP="003D74C1">
      <w:pPr>
        <w:pStyle w:val="NoSpacing"/>
      </w:pPr>
      <w:r w:rsidRPr="003D74C1">
        <w:t xml:space="preserve">(True prophets, </w:t>
      </w:r>
      <w:r w:rsidR="00D94135">
        <w:t xml:space="preserve">and </w:t>
      </w:r>
      <w:r w:rsidRPr="003D74C1">
        <w:t xml:space="preserve">true teachers, </w:t>
      </w:r>
      <w:r w:rsidR="00D94135">
        <w:t xml:space="preserve">ARE </w:t>
      </w:r>
      <w:r w:rsidRPr="003D74C1">
        <w:t>NOT</w:t>
      </w:r>
      <w:r w:rsidR="00D94135">
        <w:t xml:space="preserve"> “ordained by man” as man assumes or thinks</w:t>
      </w:r>
      <w:r w:rsidRPr="003D74C1">
        <w:t xml:space="preserve">: </w:t>
      </w:r>
      <w:r w:rsidRPr="003D74C1">
        <w:rPr>
          <w:b/>
        </w:rPr>
        <w:t>Luke 6:26</w:t>
      </w:r>
      <w:r w:rsidRPr="003D74C1">
        <w:t>.)</w:t>
      </w:r>
    </w:p>
    <w:p w14:paraId="4FDA4C17" w14:textId="77777777" w:rsidR="000B5B09" w:rsidRDefault="000B5B09" w:rsidP="003D74C1">
      <w:pPr>
        <w:pStyle w:val="NoSpacing"/>
      </w:pPr>
    </w:p>
    <w:p w14:paraId="04A5F47D" w14:textId="77777777" w:rsidR="000B5B09" w:rsidRPr="000B5B09" w:rsidRDefault="000B5B09" w:rsidP="003D74C1">
      <w:pPr>
        <w:pStyle w:val="NoSpacing"/>
        <w:rPr>
          <w:b/>
        </w:rPr>
      </w:pPr>
      <w:r w:rsidRPr="000B5B09">
        <w:rPr>
          <w:b/>
        </w:rPr>
        <w:t xml:space="preserve">Luke 6:26 Woe unto you, when all men </w:t>
      </w:r>
      <w:r>
        <w:rPr>
          <w:b/>
        </w:rPr>
        <w:t>SHALL SPEAK WELL</w:t>
      </w:r>
      <w:r w:rsidRPr="000B5B09">
        <w:rPr>
          <w:b/>
        </w:rPr>
        <w:t xml:space="preserve"> of you! </w:t>
      </w:r>
      <w:r>
        <w:rPr>
          <w:b/>
        </w:rPr>
        <w:t>FOR SO DID</w:t>
      </w:r>
      <w:r w:rsidRPr="000B5B09">
        <w:rPr>
          <w:b/>
        </w:rPr>
        <w:t xml:space="preserve"> their fathers to the </w:t>
      </w:r>
      <w:r>
        <w:rPr>
          <w:b/>
        </w:rPr>
        <w:t>FALSE PROPHETS</w:t>
      </w:r>
      <w:r w:rsidRPr="000B5B09">
        <w:rPr>
          <w:b/>
        </w:rPr>
        <w:t>.</w:t>
      </w:r>
    </w:p>
    <w:p w14:paraId="6DA102A0" w14:textId="77777777" w:rsidR="003D74C1" w:rsidRDefault="003D74C1" w:rsidP="003D74C1">
      <w:pPr>
        <w:pStyle w:val="NoSpacing"/>
      </w:pPr>
    </w:p>
    <w:p w14:paraId="54EE9C33" w14:textId="77777777" w:rsidR="003D74C1" w:rsidRPr="00D94135" w:rsidRDefault="007B458D" w:rsidP="003D74C1">
      <w:pPr>
        <w:pStyle w:val="NoSpacing"/>
        <w:rPr>
          <w:b/>
        </w:rPr>
      </w:pPr>
      <w:r>
        <w:rPr>
          <w:b/>
        </w:rPr>
        <w:t xml:space="preserve">Job 32:9 </w:t>
      </w:r>
      <w:r w:rsidR="003D74C1" w:rsidRPr="00D94135">
        <w:rPr>
          <w:b/>
        </w:rPr>
        <w:t xml:space="preserve">Great men </w:t>
      </w:r>
      <w:r w:rsidR="000B5B09">
        <w:rPr>
          <w:b/>
        </w:rPr>
        <w:t>ARE NOT</w:t>
      </w:r>
      <w:r w:rsidR="003D74C1" w:rsidRPr="00D94135">
        <w:rPr>
          <w:b/>
        </w:rPr>
        <w:t xml:space="preserve"> always wise: neither do the aged understand judgment.</w:t>
      </w:r>
    </w:p>
    <w:p w14:paraId="60EB35E7" w14:textId="77777777" w:rsidR="003D74C1" w:rsidRPr="003D74C1" w:rsidRDefault="000B5B09" w:rsidP="003D74C1">
      <w:pPr>
        <w:pStyle w:val="NoSpacing"/>
      </w:pPr>
      <w:r>
        <w:t xml:space="preserve">(Famous men, </w:t>
      </w:r>
      <w:r w:rsidR="003D74C1">
        <w:t xml:space="preserve">wealthy and renown people are exalted, BUT assuming they are wise is not </w:t>
      </w:r>
      <w:proofErr w:type="gramStart"/>
      <w:r w:rsidR="003D74C1">
        <w:t xml:space="preserve">prudent; </w:t>
      </w:r>
      <w:r w:rsidR="00D94135">
        <w:t xml:space="preserve"> neither</w:t>
      </w:r>
      <w:proofErr w:type="gramEnd"/>
      <w:r w:rsidR="00D94135">
        <w:t xml:space="preserve"> does being “old/elderly” </w:t>
      </w:r>
      <w:r>
        <w:t>mean one</w:t>
      </w:r>
      <w:r w:rsidR="003D74C1">
        <w:t xml:space="preserve"> understan</w:t>
      </w:r>
      <w:r w:rsidR="00D94135">
        <w:t>d</w:t>
      </w:r>
      <w:r>
        <w:t>s</w:t>
      </w:r>
      <w:r w:rsidR="00D94135">
        <w:t xml:space="preserve"> the word of truth: </w:t>
      </w:r>
      <w:r w:rsidR="00D94135" w:rsidRPr="00D94135">
        <w:rPr>
          <w:b/>
        </w:rPr>
        <w:t>Psalms 111:10,</w:t>
      </w:r>
      <w:r w:rsidR="00D94135">
        <w:t xml:space="preserve"> </w:t>
      </w:r>
      <w:r w:rsidR="00D94135" w:rsidRPr="00D94135">
        <w:rPr>
          <w:b/>
        </w:rPr>
        <w:t>James 3:13</w:t>
      </w:r>
      <w:r w:rsidR="00D94135">
        <w:t>.</w:t>
      </w:r>
    </w:p>
    <w:p w14:paraId="3A7FD5E8" w14:textId="77777777" w:rsidR="005914CB" w:rsidRDefault="005914CB" w:rsidP="004F3483">
      <w:pPr>
        <w:pStyle w:val="NoSpacing"/>
      </w:pPr>
    </w:p>
    <w:p w14:paraId="553DE9D7" w14:textId="77777777" w:rsidR="005914CB" w:rsidRPr="007B458D" w:rsidRDefault="005914CB" w:rsidP="004F3483">
      <w:pPr>
        <w:pStyle w:val="NoSpacing"/>
        <w:rPr>
          <w:b/>
        </w:rPr>
      </w:pPr>
      <w:r w:rsidRPr="007B458D">
        <w:rPr>
          <w:b/>
        </w:rPr>
        <w:t xml:space="preserve">Luke 20:4 </w:t>
      </w:r>
      <w:r w:rsidR="007B458D">
        <w:rPr>
          <w:b/>
        </w:rPr>
        <w:t>THE BAPTISM</w:t>
      </w:r>
      <w:r w:rsidR="007B458D" w:rsidRPr="007B458D">
        <w:rPr>
          <w:b/>
        </w:rPr>
        <w:t xml:space="preserve"> of John, was it </w:t>
      </w:r>
      <w:r w:rsidR="007B458D">
        <w:rPr>
          <w:b/>
        </w:rPr>
        <w:t>FROM HEAVEN</w:t>
      </w:r>
      <w:r w:rsidR="007B458D" w:rsidRPr="007B458D">
        <w:rPr>
          <w:b/>
        </w:rPr>
        <w:t>, or of men?</w:t>
      </w:r>
    </w:p>
    <w:p w14:paraId="4340BEAA" w14:textId="77777777" w:rsidR="005914CB" w:rsidRDefault="005914CB" w:rsidP="004F3483">
      <w:pPr>
        <w:pStyle w:val="NoSpacing"/>
      </w:pPr>
      <w:r>
        <w:t>(Was John a righteous and ordained true servant BECA</w:t>
      </w:r>
      <w:r w:rsidR="007B458D">
        <w:t>USE the Father chose and spiritually inspired</w:t>
      </w:r>
      <w:r>
        <w:t xml:space="preserve"> him</w:t>
      </w:r>
      <w:r w:rsidR="002D560D">
        <w:t>, or because men viewed him as a prophet and true servant</w:t>
      </w:r>
      <w:r w:rsidR="008B0D68">
        <w:t xml:space="preserve"> or “looked” like a true servant</w:t>
      </w:r>
      <w:r>
        <w:t>?)</w:t>
      </w:r>
    </w:p>
    <w:p w14:paraId="25DF4644" w14:textId="77777777" w:rsidR="00B77175" w:rsidRDefault="00B77175" w:rsidP="004F3483">
      <w:pPr>
        <w:pStyle w:val="NoSpacing"/>
      </w:pPr>
    </w:p>
    <w:p w14:paraId="019775A0" w14:textId="77777777" w:rsidR="00B77175" w:rsidRDefault="00B77175" w:rsidP="004F3483">
      <w:pPr>
        <w:pStyle w:val="NoSpacing"/>
        <w:rPr>
          <w:b/>
        </w:rPr>
      </w:pPr>
      <w:r w:rsidRPr="00B77175">
        <w:rPr>
          <w:b/>
        </w:rPr>
        <w:t xml:space="preserve">Ecclesiasticus 10:30 The poor man is </w:t>
      </w:r>
      <w:proofErr w:type="spellStart"/>
      <w:r w:rsidRPr="00B77175">
        <w:rPr>
          <w:b/>
        </w:rPr>
        <w:t>honoured</w:t>
      </w:r>
      <w:proofErr w:type="spellEnd"/>
      <w:r w:rsidRPr="00B77175">
        <w:rPr>
          <w:b/>
        </w:rPr>
        <w:t xml:space="preserve"> for his skill, and the rich man is </w:t>
      </w:r>
      <w:proofErr w:type="spellStart"/>
      <w:r w:rsidRPr="00B77175">
        <w:rPr>
          <w:b/>
        </w:rPr>
        <w:t>honoured</w:t>
      </w:r>
      <w:proofErr w:type="spellEnd"/>
      <w:r w:rsidRPr="00B77175">
        <w:rPr>
          <w:b/>
        </w:rPr>
        <w:t xml:space="preserve"> for his riches.</w:t>
      </w:r>
    </w:p>
    <w:p w14:paraId="2A882337" w14:textId="77777777" w:rsidR="00B77175" w:rsidRPr="00B77175" w:rsidRDefault="002D560D" w:rsidP="004F3483">
      <w:pPr>
        <w:pStyle w:val="NoSpacing"/>
      </w:pPr>
      <w:r>
        <w:t>(Beloved brothers</w:t>
      </w:r>
      <w:r w:rsidR="00B77175">
        <w:t xml:space="preserve"> and sisters, as the meek and poor in spirit we must focus upon righteousness and truth, and NOT behave nor think as thos</w:t>
      </w:r>
      <w:r w:rsidR="00030DC4">
        <w:t>e in th</w:t>
      </w:r>
      <w:r w:rsidR="00B77175">
        <w:t xml:space="preserve">e world.  We cannot hide behind </w:t>
      </w:r>
      <w:r>
        <w:t xml:space="preserve">any </w:t>
      </w:r>
      <w:r w:rsidR="00B77175">
        <w:t>outward appearance nor material things</w:t>
      </w:r>
      <w:r w:rsidR="00030DC4">
        <w:t xml:space="preserve"> or resources of</w:t>
      </w:r>
      <w:r>
        <w:t xml:space="preserve"> this world,</w:t>
      </w:r>
      <w:r w:rsidR="00030DC4">
        <w:t xml:space="preserve"> as do the rich </w:t>
      </w:r>
      <w:r>
        <w:t xml:space="preserve">in their world and kingdom: </w:t>
      </w:r>
      <w:r w:rsidRPr="002D560D">
        <w:rPr>
          <w:b/>
        </w:rPr>
        <w:t>John 18:36</w:t>
      </w:r>
      <w:r w:rsidR="00496265">
        <w:rPr>
          <w:b/>
        </w:rPr>
        <w:t xml:space="preserve">, Proverbs 3:31, </w:t>
      </w:r>
      <w:r w:rsidR="00496265">
        <w:t>etc</w:t>
      </w:r>
      <w:r>
        <w:t>.</w:t>
      </w:r>
      <w:r w:rsidR="00B77175">
        <w:t>)</w:t>
      </w:r>
    </w:p>
    <w:p w14:paraId="43BBAF47" w14:textId="77777777" w:rsidR="004F3483" w:rsidRDefault="004F3483" w:rsidP="004F3483">
      <w:pPr>
        <w:pStyle w:val="NoSpacing"/>
      </w:pPr>
    </w:p>
    <w:p w14:paraId="124001E9" w14:textId="77777777" w:rsidR="00C0239C" w:rsidRPr="002729BC" w:rsidRDefault="004F3483" w:rsidP="004F3483">
      <w:pPr>
        <w:pStyle w:val="NoSpacing"/>
        <w:rPr>
          <w:b/>
        </w:rPr>
      </w:pPr>
      <w:r w:rsidRPr="002729BC">
        <w:rPr>
          <w:b/>
        </w:rPr>
        <w:t xml:space="preserve">James </w:t>
      </w:r>
      <w:r w:rsidR="00C0239C" w:rsidRPr="002729BC">
        <w:rPr>
          <w:b/>
        </w:rPr>
        <w:t>2</w:t>
      </w:r>
      <w:r w:rsidRPr="002729BC">
        <w:rPr>
          <w:b/>
        </w:rPr>
        <w:t>:</w:t>
      </w:r>
      <w:r w:rsidR="00C0239C" w:rsidRPr="002729BC">
        <w:rPr>
          <w:b/>
        </w:rPr>
        <w:t>1</w:t>
      </w:r>
      <w:r w:rsidRPr="002729BC">
        <w:rPr>
          <w:b/>
        </w:rPr>
        <w:t xml:space="preserve"> </w:t>
      </w:r>
      <w:r w:rsidR="002729BC" w:rsidRPr="002729BC">
        <w:rPr>
          <w:b/>
        </w:rPr>
        <w:t xml:space="preserve">My brethren, </w:t>
      </w:r>
      <w:r w:rsidR="002729BC">
        <w:rPr>
          <w:b/>
        </w:rPr>
        <w:t>HAVE NOT</w:t>
      </w:r>
      <w:r w:rsidR="002729BC" w:rsidRPr="002729BC">
        <w:rPr>
          <w:b/>
        </w:rPr>
        <w:t xml:space="preserve"> the faith of our Lord Jesus Christ, the Lord of glory, with respect of persons.</w:t>
      </w:r>
    </w:p>
    <w:p w14:paraId="3C9611F9" w14:textId="77777777" w:rsidR="002729BC" w:rsidRPr="002729BC" w:rsidRDefault="002729BC" w:rsidP="002729BC">
      <w:pPr>
        <w:pStyle w:val="NoSpacing"/>
        <w:rPr>
          <w:b/>
        </w:rPr>
      </w:pPr>
      <w:r w:rsidRPr="002729BC">
        <w:rPr>
          <w:b/>
        </w:rPr>
        <w:t xml:space="preserve">3 And ye have respect to him that </w:t>
      </w:r>
      <w:proofErr w:type="spellStart"/>
      <w:r w:rsidRPr="002729BC">
        <w:rPr>
          <w:b/>
        </w:rPr>
        <w:t>weareth</w:t>
      </w:r>
      <w:proofErr w:type="spellEnd"/>
      <w:r w:rsidRPr="002729BC">
        <w:rPr>
          <w:b/>
        </w:rPr>
        <w:t xml:space="preserve"> the gay clothing, and say unto him, </w:t>
      </w:r>
      <w:proofErr w:type="gramStart"/>
      <w:r w:rsidRPr="002729BC">
        <w:rPr>
          <w:b/>
        </w:rPr>
        <w:t>Sit</w:t>
      </w:r>
      <w:proofErr w:type="gramEnd"/>
      <w:r w:rsidRPr="002729BC">
        <w:rPr>
          <w:b/>
        </w:rPr>
        <w:t xml:space="preserve"> thou here in a good place; and </w:t>
      </w:r>
      <w:r>
        <w:rPr>
          <w:b/>
        </w:rPr>
        <w:t>SAY TO THE POOR</w:t>
      </w:r>
      <w:r w:rsidRPr="002729BC">
        <w:rPr>
          <w:b/>
        </w:rPr>
        <w:t xml:space="preserve"> Stand thou there, or sit here under my footstool:</w:t>
      </w:r>
    </w:p>
    <w:p w14:paraId="643C5E7D" w14:textId="77777777" w:rsidR="002729BC" w:rsidRPr="002729BC" w:rsidRDefault="002729BC" w:rsidP="002729BC">
      <w:pPr>
        <w:pStyle w:val="NoSpacing"/>
        <w:rPr>
          <w:b/>
        </w:rPr>
      </w:pPr>
      <w:r w:rsidRPr="002729BC">
        <w:rPr>
          <w:b/>
        </w:rPr>
        <w:t xml:space="preserve">:4 Are ye not then </w:t>
      </w:r>
      <w:r>
        <w:rPr>
          <w:b/>
        </w:rPr>
        <w:t xml:space="preserve">PARTIAL IN </w:t>
      </w:r>
      <w:r w:rsidRPr="002729BC">
        <w:rPr>
          <w:b/>
        </w:rPr>
        <w:t xml:space="preserve">yourselves, and are become judges </w:t>
      </w:r>
      <w:r>
        <w:rPr>
          <w:b/>
        </w:rPr>
        <w:t>OF EVIL THOUGHTS</w:t>
      </w:r>
      <w:r w:rsidRPr="002729BC">
        <w:rPr>
          <w:b/>
        </w:rPr>
        <w:t>?</w:t>
      </w:r>
    </w:p>
    <w:p w14:paraId="7B01C3DD" w14:textId="77777777" w:rsidR="002729BC" w:rsidRPr="002729BC" w:rsidRDefault="002729BC" w:rsidP="002729BC">
      <w:pPr>
        <w:pStyle w:val="NoSpacing"/>
        <w:rPr>
          <w:b/>
        </w:rPr>
      </w:pPr>
      <w:r w:rsidRPr="002729BC">
        <w:rPr>
          <w:b/>
        </w:rPr>
        <w:t>:5 H</w:t>
      </w:r>
      <w:r w:rsidR="0088036F">
        <w:rPr>
          <w:b/>
        </w:rPr>
        <w:t>EARKEN</w:t>
      </w:r>
      <w:r w:rsidRPr="002729BC">
        <w:rPr>
          <w:b/>
        </w:rPr>
        <w:t xml:space="preserve">, my beloved brethren, </w:t>
      </w:r>
      <w:r>
        <w:rPr>
          <w:b/>
        </w:rPr>
        <w:t>HATH NOT</w:t>
      </w:r>
      <w:r w:rsidRPr="002729BC">
        <w:rPr>
          <w:b/>
        </w:rPr>
        <w:t xml:space="preserve"> God chosen the poor of this world </w:t>
      </w:r>
      <w:r>
        <w:rPr>
          <w:b/>
        </w:rPr>
        <w:t>RICH IN FAITH</w:t>
      </w:r>
      <w:r w:rsidRPr="002729BC">
        <w:rPr>
          <w:b/>
        </w:rPr>
        <w:t xml:space="preserve">, and heirs of the kingdom which he hath promised to them </w:t>
      </w:r>
      <w:r w:rsidR="0088036F">
        <w:rPr>
          <w:b/>
        </w:rPr>
        <w:t>THAT LOVE</w:t>
      </w:r>
      <w:r w:rsidRPr="002729BC">
        <w:rPr>
          <w:b/>
        </w:rPr>
        <w:t xml:space="preserve"> him?</w:t>
      </w:r>
    </w:p>
    <w:p w14:paraId="0DC3E90E" w14:textId="77777777" w:rsidR="004F3483" w:rsidRDefault="002729BC" w:rsidP="004F3483">
      <w:pPr>
        <w:pStyle w:val="NoSpacing"/>
      </w:pPr>
      <w:r>
        <w:t>(P</w:t>
      </w:r>
      <w:r w:rsidR="004F3483">
        <w:t xml:space="preserve">oor </w:t>
      </w:r>
      <w:r w:rsidR="00C0239C">
        <w:t xml:space="preserve">or </w:t>
      </w:r>
      <w:r>
        <w:t xml:space="preserve">truly </w:t>
      </w:r>
      <w:r w:rsidR="00C0239C">
        <w:t xml:space="preserve">wise brothers </w:t>
      </w:r>
      <w:r>
        <w:t xml:space="preserve">are </w:t>
      </w:r>
      <w:r w:rsidR="004F3483">
        <w:t>despised</w:t>
      </w:r>
      <w:r w:rsidR="0088036F">
        <w:t xml:space="preserve"> by the wicked and blind</w:t>
      </w:r>
      <w:r w:rsidR="00C0239C">
        <w:t>,</w:t>
      </w:r>
      <w:r w:rsidR="004F3483">
        <w:t xml:space="preserve"> </w:t>
      </w:r>
      <w:r>
        <w:t xml:space="preserve">but </w:t>
      </w:r>
      <w:r w:rsidR="0088036F">
        <w:t xml:space="preserve">the </w:t>
      </w:r>
      <w:r w:rsidR="004F3483">
        <w:t xml:space="preserve">rich get </w:t>
      </w:r>
      <w:r>
        <w:t>honor, respect</w:t>
      </w:r>
      <w:r w:rsidR="00C0239C">
        <w:t xml:space="preserve"> and the as</w:t>
      </w:r>
      <w:r>
        <w:t>sumption of truth or being noble.</w:t>
      </w:r>
      <w:r w:rsidR="00C15D92">
        <w:t xml:space="preserve">  Do not be this way: </w:t>
      </w:r>
      <w:r w:rsidR="00C15D92" w:rsidRPr="00C15D92">
        <w:rPr>
          <w:b/>
        </w:rPr>
        <w:t>Matthew 25:34-46</w:t>
      </w:r>
      <w:r w:rsidR="00C15D92">
        <w:t>.</w:t>
      </w:r>
      <w:r>
        <w:t>)</w:t>
      </w:r>
    </w:p>
    <w:p w14:paraId="2FD063A0" w14:textId="77777777" w:rsidR="004F3483" w:rsidRDefault="004F3483" w:rsidP="004F3483">
      <w:pPr>
        <w:pStyle w:val="NoSpacing"/>
      </w:pPr>
    </w:p>
    <w:p w14:paraId="688ACB09" w14:textId="77777777" w:rsidR="004658AD" w:rsidRDefault="004F3483" w:rsidP="004F3483">
      <w:pPr>
        <w:pStyle w:val="NoSpacing"/>
      </w:pPr>
      <w:r>
        <w:t xml:space="preserve">Men and </w:t>
      </w:r>
      <w:r w:rsidR="005914CB">
        <w:t xml:space="preserve">women, BUT ESPECIALLY </w:t>
      </w:r>
      <w:r w:rsidR="002729BC">
        <w:t xml:space="preserve">carnal </w:t>
      </w:r>
      <w:r>
        <w:t>women</w:t>
      </w:r>
      <w:r w:rsidR="004658AD">
        <w:t xml:space="preserve"> or men</w:t>
      </w:r>
      <w:r>
        <w:t xml:space="preserve"> focus more on </w:t>
      </w:r>
      <w:r w:rsidR="005914CB">
        <w:t xml:space="preserve">their </w:t>
      </w:r>
      <w:r>
        <w:t>outward appearance</w:t>
      </w:r>
      <w:r w:rsidR="002729BC">
        <w:t xml:space="preserve"> and drawing attention to themselves</w:t>
      </w:r>
      <w:r w:rsidR="00600BB7">
        <w:t>, or showing more skin which is sinning and shaming themselves:</w:t>
      </w:r>
    </w:p>
    <w:p w14:paraId="2F9C1746" w14:textId="77777777" w:rsidR="004F3483" w:rsidRDefault="00600BB7" w:rsidP="004F3483">
      <w:pPr>
        <w:pStyle w:val="NoSpacing"/>
      </w:pPr>
      <w:r w:rsidRPr="00600BB7">
        <w:rPr>
          <w:b/>
        </w:rPr>
        <w:lastRenderedPageBreak/>
        <w:t>Exodus 28:42-43</w:t>
      </w:r>
      <w:r>
        <w:t xml:space="preserve"> (exposing our nudity </w:t>
      </w:r>
      <w:r w:rsidR="00380EAB">
        <w:t xml:space="preserve">publicly, </w:t>
      </w:r>
      <w:r>
        <w:t xml:space="preserve">voluntarily or carelessly is very wicked); </w:t>
      </w:r>
      <w:r w:rsidR="002729BC">
        <w:t>and coveting</w:t>
      </w:r>
      <w:r w:rsidR="004F3483">
        <w:t xml:space="preserve"> </w:t>
      </w:r>
      <w:r w:rsidR="002729BC">
        <w:t xml:space="preserve">expensive or </w:t>
      </w:r>
      <w:r w:rsidR="004F3483">
        <w:t>revealing clothing, rather tha</w:t>
      </w:r>
      <w:r w:rsidR="002729BC">
        <w:t xml:space="preserve">n </w:t>
      </w:r>
      <w:r>
        <w:t>desiring virtue and</w:t>
      </w:r>
      <w:r w:rsidR="004F3483">
        <w:t xml:space="preserve"> a new spirit and heart:</w:t>
      </w:r>
    </w:p>
    <w:p w14:paraId="1235ADB4" w14:textId="77777777" w:rsidR="004F3483" w:rsidRDefault="004F3483" w:rsidP="004F3483">
      <w:pPr>
        <w:pStyle w:val="NoSpacing"/>
      </w:pPr>
    </w:p>
    <w:p w14:paraId="30557AA1" w14:textId="77777777" w:rsidR="00600BB7" w:rsidRPr="00852C1A" w:rsidRDefault="00600BB7" w:rsidP="00600BB7">
      <w:pPr>
        <w:pStyle w:val="NoSpacing"/>
        <w:rPr>
          <w:b/>
        </w:rPr>
      </w:pPr>
      <w:proofErr w:type="spellStart"/>
      <w:r w:rsidRPr="00852C1A">
        <w:rPr>
          <w:b/>
        </w:rPr>
        <w:t>ITimothy</w:t>
      </w:r>
      <w:proofErr w:type="spellEnd"/>
      <w:r w:rsidRPr="00852C1A">
        <w:rPr>
          <w:b/>
        </w:rPr>
        <w:t xml:space="preserve"> 2:9 In like manner also, that women adorn themselves IN MODEST APPAREL, with SHAMEFACEDNESS and SOBRIETY; NOT with </w:t>
      </w:r>
      <w:proofErr w:type="spellStart"/>
      <w:r w:rsidRPr="00852C1A">
        <w:rPr>
          <w:b/>
        </w:rPr>
        <w:t>broided</w:t>
      </w:r>
      <w:proofErr w:type="spellEnd"/>
      <w:r w:rsidRPr="00852C1A">
        <w:rPr>
          <w:b/>
        </w:rPr>
        <w:t xml:space="preserve"> hair, or gold, or pearls, or COSTLY ARRAY;</w:t>
      </w:r>
    </w:p>
    <w:p w14:paraId="5A4E3AB8" w14:textId="77777777" w:rsidR="004F3483" w:rsidRDefault="00600BB7" w:rsidP="00600BB7">
      <w:pPr>
        <w:pStyle w:val="NoSpacing"/>
        <w:rPr>
          <w:b/>
        </w:rPr>
      </w:pPr>
      <w:r w:rsidRPr="00852C1A">
        <w:rPr>
          <w:b/>
        </w:rPr>
        <w:t>:10 But (WHICH BECOMETH women professing godliness) WITH GOOD WORKS.</w:t>
      </w:r>
    </w:p>
    <w:p w14:paraId="062F8295" w14:textId="77777777" w:rsidR="004658AD" w:rsidRPr="004658AD" w:rsidRDefault="004658AD" w:rsidP="00600BB7">
      <w:pPr>
        <w:pStyle w:val="NoSpacing"/>
      </w:pPr>
      <w:r w:rsidRPr="004658AD">
        <w:t>(</w:t>
      </w:r>
      <w:proofErr w:type="spellStart"/>
      <w:r w:rsidRPr="004658AD">
        <w:t>IPeter</w:t>
      </w:r>
      <w:proofErr w:type="spellEnd"/>
      <w:r w:rsidRPr="004658AD">
        <w:t xml:space="preserve"> 3:3-6)</w:t>
      </w:r>
    </w:p>
    <w:p w14:paraId="67B14A85" w14:textId="77777777" w:rsidR="004F3483" w:rsidRDefault="004F3483" w:rsidP="004F3483">
      <w:pPr>
        <w:pStyle w:val="NoSpacing"/>
      </w:pPr>
    </w:p>
    <w:p w14:paraId="1784B998" w14:textId="77777777" w:rsidR="00E94C3D" w:rsidRPr="00E94C3D" w:rsidRDefault="00E94C3D" w:rsidP="00E94C3D">
      <w:pPr>
        <w:pStyle w:val="NoSpacing"/>
        <w:rPr>
          <w:b/>
        </w:rPr>
      </w:pPr>
      <w:r w:rsidRPr="00E94C3D">
        <w:rPr>
          <w:b/>
        </w:rPr>
        <w:t xml:space="preserve">Ecclesiasticus 19:29 A man may be known by his look, and one that hath understanding by </w:t>
      </w:r>
      <w:r w:rsidR="00852C1A">
        <w:rPr>
          <w:b/>
        </w:rPr>
        <w:t>COUNTENANCE</w:t>
      </w:r>
      <w:r w:rsidRPr="00E94C3D">
        <w:rPr>
          <w:b/>
        </w:rPr>
        <w:t xml:space="preserve">, when thou </w:t>
      </w:r>
      <w:proofErr w:type="spellStart"/>
      <w:r w:rsidRPr="00E94C3D">
        <w:rPr>
          <w:b/>
        </w:rPr>
        <w:t>meetest</w:t>
      </w:r>
      <w:proofErr w:type="spellEnd"/>
      <w:r w:rsidRPr="00E94C3D">
        <w:rPr>
          <w:b/>
        </w:rPr>
        <w:t xml:space="preserve"> him.</w:t>
      </w:r>
    </w:p>
    <w:p w14:paraId="59D0B790" w14:textId="77777777" w:rsidR="004F3483" w:rsidRPr="00E94C3D" w:rsidRDefault="00E94C3D" w:rsidP="00E94C3D">
      <w:pPr>
        <w:pStyle w:val="NoSpacing"/>
        <w:rPr>
          <w:b/>
        </w:rPr>
      </w:pPr>
      <w:r w:rsidRPr="00E94C3D">
        <w:rPr>
          <w:b/>
        </w:rPr>
        <w:t xml:space="preserve">:30 A man's </w:t>
      </w:r>
      <w:r w:rsidR="004658AD">
        <w:rPr>
          <w:b/>
        </w:rPr>
        <w:t>ATTIRE</w:t>
      </w:r>
      <w:r w:rsidRPr="00E94C3D">
        <w:rPr>
          <w:b/>
        </w:rPr>
        <w:t xml:space="preserve">, and </w:t>
      </w:r>
      <w:r w:rsidR="004658AD">
        <w:rPr>
          <w:b/>
        </w:rPr>
        <w:t>EXCESSIVE LAUGHTER, and GAIT</w:t>
      </w:r>
      <w:r w:rsidRPr="00E94C3D">
        <w:rPr>
          <w:b/>
        </w:rPr>
        <w:t>, shew what he is.</w:t>
      </w:r>
    </w:p>
    <w:p w14:paraId="371EE3C2" w14:textId="77777777" w:rsidR="004F3483" w:rsidRDefault="00852C1A" w:rsidP="004F3483">
      <w:pPr>
        <w:pStyle w:val="NoSpacing"/>
      </w:pPr>
      <w:r>
        <w:t>(</w:t>
      </w:r>
      <w:r w:rsidR="00D54E47">
        <w:t xml:space="preserve">A wise man is known by his countenance/face.  </w:t>
      </w:r>
      <w:r w:rsidR="004F3483">
        <w:t xml:space="preserve">A </w:t>
      </w:r>
      <w:r>
        <w:t>man’s or woman’s coun</w:t>
      </w:r>
      <w:r w:rsidR="004658AD">
        <w:t>tenance/face</w:t>
      </w:r>
      <w:r w:rsidR="00D54E47">
        <w:t>, clothing, overly laughing</w:t>
      </w:r>
      <w:r w:rsidR="004F3483">
        <w:t xml:space="preserve"> and </w:t>
      </w:r>
      <w:r w:rsidR="00D54E47">
        <w:t>gait [way of walking] are fruits that give insight to a person, and others insight to us.)</w:t>
      </w:r>
    </w:p>
    <w:p w14:paraId="37145827" w14:textId="77777777" w:rsidR="004658AD" w:rsidRDefault="004658AD" w:rsidP="004F3483">
      <w:pPr>
        <w:pStyle w:val="NoSpacing"/>
      </w:pPr>
    </w:p>
    <w:p w14:paraId="22869F5F" w14:textId="77777777" w:rsidR="004658AD" w:rsidRPr="004658AD" w:rsidRDefault="004658AD" w:rsidP="004F3483">
      <w:pPr>
        <w:pStyle w:val="NoSpacing"/>
        <w:rPr>
          <w:b/>
        </w:rPr>
      </w:pPr>
      <w:r w:rsidRPr="004658AD">
        <w:rPr>
          <w:b/>
        </w:rPr>
        <w:t xml:space="preserve">Proverbs 11:22 As a jewel of gold in a swine's snout, </w:t>
      </w:r>
      <w:r w:rsidR="007E5A62">
        <w:rPr>
          <w:b/>
        </w:rPr>
        <w:t>SO IS</w:t>
      </w:r>
      <w:r>
        <w:rPr>
          <w:b/>
        </w:rPr>
        <w:t xml:space="preserve"> a fair woman which is WITHOUT</w:t>
      </w:r>
      <w:r w:rsidRPr="004658AD">
        <w:rPr>
          <w:b/>
        </w:rPr>
        <w:t xml:space="preserve"> discretion.</w:t>
      </w:r>
    </w:p>
    <w:p w14:paraId="219CB2C4" w14:textId="77777777" w:rsidR="00CA7032" w:rsidRDefault="00CA7032" w:rsidP="004F3483">
      <w:pPr>
        <w:pStyle w:val="NoSpacing"/>
      </w:pPr>
    </w:p>
    <w:p w14:paraId="1382C5F9" w14:textId="77777777" w:rsidR="00CA7032" w:rsidRPr="00CA7032" w:rsidRDefault="005914CB" w:rsidP="00CA7032">
      <w:pPr>
        <w:pStyle w:val="NoSpacing"/>
        <w:rPr>
          <w:b/>
        </w:rPr>
      </w:pPr>
      <w:proofErr w:type="spellStart"/>
      <w:r w:rsidRPr="00CA7032">
        <w:rPr>
          <w:b/>
        </w:rPr>
        <w:t>IITimothy</w:t>
      </w:r>
      <w:proofErr w:type="spellEnd"/>
      <w:r w:rsidRPr="00CA7032">
        <w:rPr>
          <w:b/>
        </w:rPr>
        <w:t xml:space="preserve"> 3:5 </w:t>
      </w:r>
      <w:r w:rsidR="00CA7032" w:rsidRPr="00CA7032">
        <w:rPr>
          <w:b/>
        </w:rPr>
        <w:t xml:space="preserve">Having </w:t>
      </w:r>
      <w:r w:rsidR="00CA7032">
        <w:rPr>
          <w:b/>
        </w:rPr>
        <w:t>A FORM</w:t>
      </w:r>
      <w:r w:rsidR="00CA7032" w:rsidRPr="00CA7032">
        <w:rPr>
          <w:b/>
        </w:rPr>
        <w:t xml:space="preserve"> of </w:t>
      </w:r>
      <w:proofErr w:type="gramStart"/>
      <w:r w:rsidR="00CA7032" w:rsidRPr="00CA7032">
        <w:rPr>
          <w:b/>
        </w:rPr>
        <w:t xml:space="preserve">godliness, </w:t>
      </w:r>
      <w:r w:rsidR="00CA7032">
        <w:rPr>
          <w:b/>
        </w:rPr>
        <w:t>BUT</w:t>
      </w:r>
      <w:proofErr w:type="gramEnd"/>
      <w:r w:rsidR="00CA7032">
        <w:rPr>
          <w:b/>
        </w:rPr>
        <w:t xml:space="preserve"> DENYING</w:t>
      </w:r>
      <w:r w:rsidR="00CA7032" w:rsidRPr="00CA7032">
        <w:rPr>
          <w:b/>
        </w:rPr>
        <w:t xml:space="preserve"> the power thereof: from such </w:t>
      </w:r>
      <w:r w:rsidR="00CA7032">
        <w:rPr>
          <w:b/>
        </w:rPr>
        <w:t>TURN AWAY</w:t>
      </w:r>
      <w:r w:rsidR="00CA7032" w:rsidRPr="00CA7032">
        <w:rPr>
          <w:b/>
        </w:rPr>
        <w:t>.</w:t>
      </w:r>
    </w:p>
    <w:p w14:paraId="1AF1A0D9" w14:textId="77777777" w:rsidR="00CA7032" w:rsidRPr="00CA7032" w:rsidRDefault="00CA7032" w:rsidP="00CA7032">
      <w:pPr>
        <w:pStyle w:val="NoSpacing"/>
        <w:rPr>
          <w:b/>
        </w:rPr>
      </w:pPr>
      <w:r w:rsidRPr="00CA7032">
        <w:rPr>
          <w:b/>
        </w:rPr>
        <w:t xml:space="preserve">:6 </w:t>
      </w:r>
      <w:r>
        <w:rPr>
          <w:b/>
        </w:rPr>
        <w:t>FOR OF</w:t>
      </w:r>
      <w:r w:rsidRPr="00CA7032">
        <w:rPr>
          <w:b/>
        </w:rPr>
        <w:t xml:space="preserve"> this sort are they which creep into houses, </w:t>
      </w:r>
      <w:r>
        <w:rPr>
          <w:b/>
        </w:rPr>
        <w:t>AND LEAD CAPTIVE</w:t>
      </w:r>
      <w:r w:rsidRPr="00CA7032">
        <w:rPr>
          <w:b/>
        </w:rPr>
        <w:t xml:space="preserve"> silly women laden with sins, led away with </w:t>
      </w:r>
      <w:proofErr w:type="gramStart"/>
      <w:r w:rsidRPr="00CA7032">
        <w:rPr>
          <w:b/>
        </w:rPr>
        <w:t>divers</w:t>
      </w:r>
      <w:proofErr w:type="gramEnd"/>
      <w:r w:rsidRPr="00CA7032">
        <w:rPr>
          <w:b/>
        </w:rPr>
        <w:t xml:space="preserve"> lusts,</w:t>
      </w:r>
    </w:p>
    <w:p w14:paraId="42B471EF" w14:textId="77777777" w:rsidR="005914CB" w:rsidRPr="00CA7032" w:rsidRDefault="00CA7032" w:rsidP="00CA7032">
      <w:pPr>
        <w:pStyle w:val="NoSpacing"/>
        <w:rPr>
          <w:b/>
        </w:rPr>
      </w:pPr>
      <w:r w:rsidRPr="00CA7032">
        <w:rPr>
          <w:b/>
        </w:rPr>
        <w:t xml:space="preserve">:7 Ever learning, </w:t>
      </w:r>
      <w:r>
        <w:rPr>
          <w:b/>
        </w:rPr>
        <w:t>AND NEVER ABLE</w:t>
      </w:r>
      <w:r w:rsidRPr="00CA7032">
        <w:rPr>
          <w:b/>
        </w:rPr>
        <w:t xml:space="preserve"> to come to the knowledge of the truth.</w:t>
      </w:r>
    </w:p>
    <w:p w14:paraId="1F83B425" w14:textId="77777777" w:rsidR="00A7374C" w:rsidRDefault="00A7374C" w:rsidP="004F3483">
      <w:pPr>
        <w:pStyle w:val="NoSpacing"/>
      </w:pPr>
    </w:p>
    <w:p w14:paraId="1AA2AC83" w14:textId="77777777" w:rsidR="00A7374C" w:rsidRDefault="003A11AB" w:rsidP="004F3483">
      <w:pPr>
        <w:pStyle w:val="NoSpacing"/>
        <w:rPr>
          <w:b/>
        </w:rPr>
      </w:pPr>
      <w:r w:rsidRPr="003A11AB">
        <w:rPr>
          <w:b/>
        </w:rPr>
        <w:t xml:space="preserve">Matthew 5:16 </w:t>
      </w:r>
      <w:r w:rsidR="005F679C">
        <w:rPr>
          <w:b/>
        </w:rPr>
        <w:t>LET YOUR LIGHT</w:t>
      </w:r>
      <w:r w:rsidRPr="003A11AB">
        <w:rPr>
          <w:b/>
        </w:rPr>
        <w:t xml:space="preserve"> so shine before men, that they may see your good works, and glorify your Father which is in heaven. </w:t>
      </w:r>
    </w:p>
    <w:p w14:paraId="6DC0D27D" w14:textId="77777777" w:rsidR="003A11AB" w:rsidRPr="003A11AB" w:rsidRDefault="003A11AB" w:rsidP="004F3483">
      <w:pPr>
        <w:pStyle w:val="NoSpacing"/>
      </w:pPr>
      <w:r w:rsidRPr="003A11AB">
        <w:t>(</w:t>
      </w:r>
      <w:r w:rsidR="005F679C">
        <w:t xml:space="preserve">Let our light, true works and example shine, NOT “looks” or lavish garments, etc.  </w:t>
      </w:r>
      <w:r w:rsidRPr="003A11AB">
        <w:t xml:space="preserve">Christ/Truth nor His true servants will remain hidden but are arising by the </w:t>
      </w:r>
      <w:proofErr w:type="gramStart"/>
      <w:r w:rsidRPr="003A11AB">
        <w:t>Most High</w:t>
      </w:r>
      <w:proofErr w:type="gramEnd"/>
      <w:r w:rsidRPr="003A11AB">
        <w:t xml:space="preserve"> mercies:</w:t>
      </w:r>
      <w:r>
        <w:rPr>
          <w:b/>
        </w:rPr>
        <w:t xml:space="preserve"> Luke 12:2</w:t>
      </w:r>
      <w:r w:rsidR="005F679C">
        <w:rPr>
          <w:b/>
        </w:rPr>
        <w:t>, John 4:22-24.</w:t>
      </w:r>
      <w:r>
        <w:t>)</w:t>
      </w:r>
    </w:p>
    <w:p w14:paraId="1957E865" w14:textId="77777777" w:rsidR="005914CB" w:rsidRDefault="005914CB" w:rsidP="004F3483">
      <w:pPr>
        <w:pStyle w:val="NoSpacing"/>
      </w:pPr>
    </w:p>
    <w:p w14:paraId="5C7B1C38" w14:textId="77777777" w:rsidR="00F125C9" w:rsidRDefault="00F125C9" w:rsidP="004F3483">
      <w:pPr>
        <w:pStyle w:val="NoSpacing"/>
      </w:pPr>
      <w:r>
        <w:t xml:space="preserve">Christ knew the hell (affliction: </w:t>
      </w:r>
      <w:r w:rsidRPr="009F5D74">
        <w:rPr>
          <w:b/>
        </w:rPr>
        <w:t>Jonah 2:2</w:t>
      </w:r>
      <w:r>
        <w:t xml:space="preserve">), temptation and adversity we </w:t>
      </w:r>
      <w:r w:rsidR="005914CB">
        <w:t xml:space="preserve">would </w:t>
      </w:r>
      <w:r>
        <w:t>face</w:t>
      </w:r>
      <w:r w:rsidR="005914CB">
        <w:t xml:space="preserve"> in these Last Days: </w:t>
      </w:r>
      <w:r w:rsidR="005914CB" w:rsidRPr="00D46F10">
        <w:rPr>
          <w:b/>
        </w:rPr>
        <w:t xml:space="preserve">Matthew 24:3-51, </w:t>
      </w:r>
      <w:r w:rsidR="00D46F10">
        <w:rPr>
          <w:b/>
        </w:rPr>
        <w:t>Matthew 6:31-34</w:t>
      </w:r>
      <w:r w:rsidR="005914CB" w:rsidRPr="00D46F10">
        <w:rPr>
          <w:b/>
        </w:rPr>
        <w:t xml:space="preserve">, </w:t>
      </w:r>
      <w:r w:rsidR="00D46F10">
        <w:rPr>
          <w:b/>
        </w:rPr>
        <w:t>John 15:18-20</w:t>
      </w:r>
      <w:r w:rsidR="005914CB" w:rsidRPr="00D46F10">
        <w:rPr>
          <w:b/>
        </w:rPr>
        <w:t>,</w:t>
      </w:r>
      <w:r w:rsidR="005914CB">
        <w:t xml:space="preserve"> </w:t>
      </w:r>
      <w:r w:rsidR="00D46F10" w:rsidRPr="00D46F10">
        <w:rPr>
          <w:b/>
        </w:rPr>
        <w:t>Matthew 10:22,34-37,</w:t>
      </w:r>
      <w:r w:rsidR="00D46F10">
        <w:t xml:space="preserve"> </w:t>
      </w:r>
      <w:r w:rsidR="005914CB">
        <w:t>etc.</w:t>
      </w:r>
      <w:r>
        <w:t xml:space="preserve">, so He warned us to NOT be focused on </w:t>
      </w:r>
      <w:r w:rsidR="005914CB">
        <w:t xml:space="preserve">outward appearances, nor our outward appearances, or </w:t>
      </w:r>
      <w:r>
        <w:t>m</w:t>
      </w:r>
      <w:r w:rsidR="005914CB">
        <w:t>oney and material things</w:t>
      </w:r>
      <w:r>
        <w:t>:</w:t>
      </w:r>
    </w:p>
    <w:p w14:paraId="79F66CA7" w14:textId="77777777" w:rsidR="00D46F10" w:rsidRDefault="00D46F10" w:rsidP="004F3483">
      <w:pPr>
        <w:pStyle w:val="NoSpacing"/>
      </w:pPr>
    </w:p>
    <w:p w14:paraId="7DB33A7A" w14:textId="77777777" w:rsidR="00F125C9" w:rsidRPr="00777391" w:rsidRDefault="00F125C9" w:rsidP="004F3483">
      <w:pPr>
        <w:pStyle w:val="NoSpacing"/>
        <w:rPr>
          <w:b/>
        </w:rPr>
      </w:pPr>
      <w:r w:rsidRPr="00777391">
        <w:rPr>
          <w:b/>
        </w:rPr>
        <w:t>Luke 12:15</w:t>
      </w:r>
      <w:r w:rsidR="00777391" w:rsidRPr="00777391">
        <w:rPr>
          <w:b/>
        </w:rPr>
        <w:t xml:space="preserve"> And he said unto them, </w:t>
      </w:r>
      <w:r w:rsidR="00777391">
        <w:rPr>
          <w:b/>
        </w:rPr>
        <w:t>TAKE HEED</w:t>
      </w:r>
      <w:r w:rsidR="00777391" w:rsidRPr="00777391">
        <w:rPr>
          <w:b/>
        </w:rPr>
        <w:t xml:space="preserve">, and </w:t>
      </w:r>
      <w:r w:rsidR="00777391">
        <w:rPr>
          <w:b/>
        </w:rPr>
        <w:t>BEWARE OF</w:t>
      </w:r>
      <w:r w:rsidR="00777391" w:rsidRPr="00777391">
        <w:rPr>
          <w:b/>
        </w:rPr>
        <w:t xml:space="preserve"> covetousness: for a man's life </w:t>
      </w:r>
      <w:r w:rsidR="00777391">
        <w:rPr>
          <w:b/>
        </w:rPr>
        <w:t>CONSISTETH NOT</w:t>
      </w:r>
      <w:r w:rsidR="00777391" w:rsidRPr="00777391">
        <w:rPr>
          <w:b/>
        </w:rPr>
        <w:t xml:space="preserve"> in the abundance of the things </w:t>
      </w:r>
      <w:r w:rsidR="00777391">
        <w:rPr>
          <w:b/>
        </w:rPr>
        <w:t>WHICH HE POSSESSETH</w:t>
      </w:r>
      <w:r w:rsidR="00777391" w:rsidRPr="00777391">
        <w:rPr>
          <w:b/>
        </w:rPr>
        <w:t>.</w:t>
      </w:r>
    </w:p>
    <w:p w14:paraId="5FD7453E" w14:textId="77777777" w:rsidR="005914CB" w:rsidRDefault="005914CB" w:rsidP="004F3483">
      <w:pPr>
        <w:pStyle w:val="NoSpacing"/>
      </w:pPr>
    </w:p>
    <w:p w14:paraId="60883D27" w14:textId="77777777" w:rsidR="00777391" w:rsidRPr="0091770A" w:rsidRDefault="00777391" w:rsidP="00777391">
      <w:pPr>
        <w:pStyle w:val="NoSpacing"/>
        <w:rPr>
          <w:b/>
        </w:rPr>
      </w:pPr>
      <w:proofErr w:type="spellStart"/>
      <w:r w:rsidRPr="0091770A">
        <w:rPr>
          <w:b/>
        </w:rPr>
        <w:t>ITimothy</w:t>
      </w:r>
      <w:proofErr w:type="spellEnd"/>
      <w:r w:rsidRPr="0091770A">
        <w:rPr>
          <w:b/>
        </w:rPr>
        <w:t xml:space="preserve"> 6:5 Perverse </w:t>
      </w:r>
      <w:proofErr w:type="spellStart"/>
      <w:r w:rsidRPr="0091770A">
        <w:rPr>
          <w:b/>
        </w:rPr>
        <w:t>disputings</w:t>
      </w:r>
      <w:proofErr w:type="spellEnd"/>
      <w:r w:rsidRPr="0091770A">
        <w:rPr>
          <w:b/>
        </w:rPr>
        <w:t xml:space="preserve"> of men of corrupt minds, and DESTITUTE OF THE TRUTH, supposing that gain IS GODLINESS: from such WITHDRAW THYSELF.</w:t>
      </w:r>
    </w:p>
    <w:p w14:paraId="659EF501" w14:textId="77777777" w:rsidR="005914CB" w:rsidRPr="0091770A" w:rsidRDefault="00777391" w:rsidP="00777391">
      <w:pPr>
        <w:pStyle w:val="NoSpacing"/>
        <w:rPr>
          <w:b/>
        </w:rPr>
      </w:pPr>
      <w:r w:rsidRPr="0091770A">
        <w:rPr>
          <w:b/>
        </w:rPr>
        <w:t>:6 But godliness with contentment IS GREAT GAIN.</w:t>
      </w:r>
    </w:p>
    <w:p w14:paraId="1E2A2086" w14:textId="77777777" w:rsidR="00777391" w:rsidRPr="0091770A" w:rsidRDefault="00777391" w:rsidP="00777391">
      <w:pPr>
        <w:pStyle w:val="NoSpacing"/>
        <w:rPr>
          <w:b/>
        </w:rPr>
      </w:pPr>
      <w:r w:rsidRPr="0091770A">
        <w:rPr>
          <w:b/>
        </w:rPr>
        <w:t>:7 For we brought NOTHING into this world, and IT IS CERTAIN we can CARRY NOTHING out.</w:t>
      </w:r>
    </w:p>
    <w:p w14:paraId="512E8381" w14:textId="77777777" w:rsidR="00777391" w:rsidRPr="0091770A" w:rsidRDefault="00777391" w:rsidP="00777391">
      <w:pPr>
        <w:pStyle w:val="NoSpacing"/>
        <w:rPr>
          <w:b/>
        </w:rPr>
      </w:pPr>
      <w:r w:rsidRPr="0091770A">
        <w:rPr>
          <w:b/>
        </w:rPr>
        <w:t xml:space="preserve">8 And having food and raiment </w:t>
      </w:r>
      <w:r w:rsidR="0091770A" w:rsidRPr="0091770A">
        <w:rPr>
          <w:b/>
        </w:rPr>
        <w:t>LET US BE</w:t>
      </w:r>
      <w:r w:rsidRPr="0091770A">
        <w:rPr>
          <w:b/>
        </w:rPr>
        <w:t xml:space="preserve"> therewith content.</w:t>
      </w:r>
    </w:p>
    <w:p w14:paraId="0077C901" w14:textId="77777777" w:rsidR="00A7374C" w:rsidRDefault="00A7374C" w:rsidP="004F3483">
      <w:pPr>
        <w:pStyle w:val="NoSpacing"/>
      </w:pPr>
      <w:r>
        <w:t xml:space="preserve">(It is NOT </w:t>
      </w:r>
      <w:r w:rsidR="009F5D74">
        <w:t xml:space="preserve">about how we </w:t>
      </w:r>
      <w:r>
        <w:t>appear to be</w:t>
      </w:r>
      <w:r w:rsidR="009F5D74">
        <w:t>, or</w:t>
      </w:r>
      <w:r>
        <w:t xml:space="preserve"> another person looks </w:t>
      </w:r>
      <w:r w:rsidR="009F5D74">
        <w:t>at us or what we</w:t>
      </w:r>
      <w:r>
        <w:t xml:space="preserve"> possess, as is th</w:t>
      </w:r>
      <w:r w:rsidR="009F5D74">
        <w:t xml:space="preserve">e mindset of this wicked </w:t>
      </w:r>
      <w:r>
        <w:t>world, but about having a pure heart</w:t>
      </w:r>
      <w:r w:rsidR="00777391">
        <w:t xml:space="preserve"> in truth: </w:t>
      </w:r>
      <w:r w:rsidR="00777391" w:rsidRPr="00777391">
        <w:rPr>
          <w:b/>
        </w:rPr>
        <w:t>Psalms 15:2</w:t>
      </w:r>
      <w:r>
        <w:t>, which will shine through and please our Creator, and our Messiah Christ</w:t>
      </w:r>
      <w:r w:rsidR="0091770A">
        <w:t xml:space="preserve">.  Be a true ambassador: </w:t>
      </w:r>
      <w:proofErr w:type="spellStart"/>
      <w:r w:rsidR="0091770A" w:rsidRPr="0091770A">
        <w:rPr>
          <w:b/>
        </w:rPr>
        <w:t>IICorinthians</w:t>
      </w:r>
      <w:proofErr w:type="spellEnd"/>
      <w:r w:rsidR="0091770A" w:rsidRPr="0091770A">
        <w:rPr>
          <w:b/>
        </w:rPr>
        <w:t xml:space="preserve"> 5:20</w:t>
      </w:r>
      <w:r w:rsidR="0091770A">
        <w:rPr>
          <w:b/>
        </w:rPr>
        <w:t>-21</w:t>
      </w:r>
      <w:r w:rsidRPr="0091770A">
        <w:rPr>
          <w:b/>
        </w:rPr>
        <w:t>.</w:t>
      </w:r>
      <w:r w:rsidRPr="0091770A">
        <w:t>)</w:t>
      </w:r>
    </w:p>
    <w:p w14:paraId="0E66D660" w14:textId="77777777" w:rsidR="009F5D74" w:rsidRDefault="009F5D74" w:rsidP="004F3483">
      <w:pPr>
        <w:pStyle w:val="NoSpacing"/>
      </w:pPr>
    </w:p>
    <w:p w14:paraId="1A3ADE65" w14:textId="77777777" w:rsidR="009F5D74" w:rsidRDefault="009F5D74" w:rsidP="004F3483">
      <w:pPr>
        <w:pStyle w:val="NoSpacing"/>
      </w:pPr>
      <w:r>
        <w:t xml:space="preserve">Outward appearance ALSO APPLIES to places of worship, such as churches, religions, even MOST Israelite groups.  Outwardly, seeming like a place of refuge or righteous, but in works, hypocrites, following traditions of men, the world, and NOT the Heavenly Father by ALL His words/law: </w:t>
      </w:r>
      <w:r w:rsidRPr="00CA7032">
        <w:rPr>
          <w:b/>
        </w:rPr>
        <w:t>Mark 7:6-9</w:t>
      </w:r>
      <w:r>
        <w:t>.</w:t>
      </w:r>
    </w:p>
    <w:p w14:paraId="5F728C8A" w14:textId="77777777" w:rsidR="00777391" w:rsidRDefault="00777391" w:rsidP="004F3483">
      <w:pPr>
        <w:pStyle w:val="NoSpacing"/>
      </w:pPr>
    </w:p>
    <w:p w14:paraId="48866309" w14:textId="77777777" w:rsidR="00C83E6B" w:rsidRDefault="00777391" w:rsidP="004F3483">
      <w:pPr>
        <w:pStyle w:val="NoSpacing"/>
      </w:pPr>
      <w:r>
        <w:t>All glory, mercy, honor and praises to our Almighty Omnipotent Maker</w:t>
      </w:r>
      <w:r w:rsidR="00C83E6B">
        <w:t xml:space="preserve">, and </w:t>
      </w:r>
      <w:r w:rsidR="0091770A">
        <w:t xml:space="preserve">His Son </w:t>
      </w:r>
      <w:r w:rsidR="00C83E6B">
        <w:t xml:space="preserve">our Messiah and Holy One </w:t>
      </w:r>
      <w:r w:rsidR="0091770A">
        <w:t xml:space="preserve">of Israel, </w:t>
      </w:r>
      <w:r w:rsidR="00C83E6B">
        <w:t>Jesus Christ.</w:t>
      </w:r>
      <w:r w:rsidR="009F5D74">
        <w:t xml:space="preserve">  </w:t>
      </w:r>
      <w:r w:rsidR="005458CB">
        <w:t xml:space="preserve">             </w:t>
      </w:r>
      <w:r w:rsidR="00C83E6B">
        <w:t xml:space="preserve">1611 king </w:t>
      </w:r>
      <w:proofErr w:type="spellStart"/>
      <w:r w:rsidR="00C83E6B">
        <w:t>james</w:t>
      </w:r>
      <w:proofErr w:type="spellEnd"/>
      <w:r w:rsidR="00C83E6B">
        <w:t xml:space="preserve"> version bible; </w:t>
      </w:r>
      <w:hyperlink r:id="rId4" w:history="1">
        <w:r w:rsidR="00C83E6B" w:rsidRPr="002F04DF">
          <w:rPr>
            <w:rStyle w:val="Hyperlink"/>
          </w:rPr>
          <w:t>www.thetruththebible.com</w:t>
        </w:r>
      </w:hyperlink>
    </w:p>
    <w:sectPr w:rsidR="00C83E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NzEyNTU3MTc0MjBW0lEKTi0uzszPAykwrAUAe6VaJywAAAA="/>
  </w:docVars>
  <w:rsids>
    <w:rsidRoot w:val="004F3483"/>
    <w:rsid w:val="00030DC4"/>
    <w:rsid w:val="000B5092"/>
    <w:rsid w:val="000B5B09"/>
    <w:rsid w:val="001458A0"/>
    <w:rsid w:val="00145E53"/>
    <w:rsid w:val="00147ECF"/>
    <w:rsid w:val="002729BC"/>
    <w:rsid w:val="002D560D"/>
    <w:rsid w:val="00380EAB"/>
    <w:rsid w:val="003A11AB"/>
    <w:rsid w:val="003D74C1"/>
    <w:rsid w:val="004658AD"/>
    <w:rsid w:val="00496265"/>
    <w:rsid w:val="0049657D"/>
    <w:rsid w:val="004F3483"/>
    <w:rsid w:val="00511F95"/>
    <w:rsid w:val="005458CB"/>
    <w:rsid w:val="005914CB"/>
    <w:rsid w:val="005F679C"/>
    <w:rsid w:val="00600BB7"/>
    <w:rsid w:val="0066521C"/>
    <w:rsid w:val="006E3FA4"/>
    <w:rsid w:val="006F7A6E"/>
    <w:rsid w:val="007749D9"/>
    <w:rsid w:val="00777391"/>
    <w:rsid w:val="00787E44"/>
    <w:rsid w:val="007B458D"/>
    <w:rsid w:val="007E5A62"/>
    <w:rsid w:val="00807201"/>
    <w:rsid w:val="00852C1A"/>
    <w:rsid w:val="0088036F"/>
    <w:rsid w:val="008B0D68"/>
    <w:rsid w:val="0091770A"/>
    <w:rsid w:val="009256D5"/>
    <w:rsid w:val="00930ACA"/>
    <w:rsid w:val="009F5D74"/>
    <w:rsid w:val="00A7374C"/>
    <w:rsid w:val="00B77175"/>
    <w:rsid w:val="00C0239C"/>
    <w:rsid w:val="00C15D92"/>
    <w:rsid w:val="00C83E6B"/>
    <w:rsid w:val="00CA7032"/>
    <w:rsid w:val="00CB64E5"/>
    <w:rsid w:val="00CE6F3C"/>
    <w:rsid w:val="00D46F10"/>
    <w:rsid w:val="00D54E47"/>
    <w:rsid w:val="00D8315E"/>
    <w:rsid w:val="00D94135"/>
    <w:rsid w:val="00E94C3D"/>
    <w:rsid w:val="00ED6F1C"/>
    <w:rsid w:val="00F125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024AF"/>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F3483"/>
    <w:pPr>
      <w:spacing w:after="0" w:line="240" w:lineRule="auto"/>
    </w:pPr>
  </w:style>
  <w:style w:type="character" w:styleId="Hyperlink">
    <w:name w:val="Hyperlink"/>
    <w:basedOn w:val="DefaultParagraphFont"/>
    <w:uiPriority w:val="99"/>
    <w:unhideWhenUsed/>
    <w:rsid w:val="00C83E6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2029979">
      <w:bodyDiv w:val="1"/>
      <w:marLeft w:val="0"/>
      <w:marRight w:val="0"/>
      <w:marTop w:val="0"/>
      <w:marBottom w:val="0"/>
      <w:divBdr>
        <w:top w:val="none" w:sz="0" w:space="0" w:color="auto"/>
        <w:left w:val="none" w:sz="0" w:space="0" w:color="auto"/>
        <w:bottom w:val="none" w:sz="0" w:space="0" w:color="auto"/>
        <w:right w:val="none" w:sz="0" w:space="0" w:color="auto"/>
      </w:divBdr>
    </w:div>
    <w:div w:id="542713270">
      <w:bodyDiv w:val="1"/>
      <w:marLeft w:val="0"/>
      <w:marRight w:val="0"/>
      <w:marTop w:val="0"/>
      <w:marBottom w:val="0"/>
      <w:divBdr>
        <w:top w:val="none" w:sz="0" w:space="0" w:color="auto"/>
        <w:left w:val="none" w:sz="0" w:space="0" w:color="auto"/>
        <w:bottom w:val="none" w:sz="0" w:space="0" w:color="auto"/>
        <w:right w:val="none" w:sz="0" w:space="0" w:color="auto"/>
      </w:divBdr>
    </w:div>
    <w:div w:id="588541682">
      <w:bodyDiv w:val="1"/>
      <w:marLeft w:val="0"/>
      <w:marRight w:val="0"/>
      <w:marTop w:val="0"/>
      <w:marBottom w:val="0"/>
      <w:divBdr>
        <w:top w:val="none" w:sz="0" w:space="0" w:color="auto"/>
        <w:left w:val="none" w:sz="0" w:space="0" w:color="auto"/>
        <w:bottom w:val="none" w:sz="0" w:space="0" w:color="auto"/>
        <w:right w:val="none" w:sz="0" w:space="0" w:color="auto"/>
      </w:divBdr>
    </w:div>
    <w:div w:id="658001336">
      <w:bodyDiv w:val="1"/>
      <w:marLeft w:val="0"/>
      <w:marRight w:val="0"/>
      <w:marTop w:val="0"/>
      <w:marBottom w:val="0"/>
      <w:divBdr>
        <w:top w:val="none" w:sz="0" w:space="0" w:color="auto"/>
        <w:left w:val="none" w:sz="0" w:space="0" w:color="auto"/>
        <w:bottom w:val="none" w:sz="0" w:space="0" w:color="auto"/>
        <w:right w:val="none" w:sz="0" w:space="0" w:color="auto"/>
      </w:divBdr>
    </w:div>
    <w:div w:id="769817879">
      <w:bodyDiv w:val="1"/>
      <w:marLeft w:val="0"/>
      <w:marRight w:val="0"/>
      <w:marTop w:val="0"/>
      <w:marBottom w:val="0"/>
      <w:divBdr>
        <w:top w:val="none" w:sz="0" w:space="0" w:color="auto"/>
        <w:left w:val="none" w:sz="0" w:space="0" w:color="auto"/>
        <w:bottom w:val="none" w:sz="0" w:space="0" w:color="auto"/>
        <w:right w:val="none" w:sz="0" w:space="0" w:color="auto"/>
      </w:divBdr>
    </w:div>
    <w:div w:id="836270194">
      <w:bodyDiv w:val="1"/>
      <w:marLeft w:val="0"/>
      <w:marRight w:val="0"/>
      <w:marTop w:val="0"/>
      <w:marBottom w:val="0"/>
      <w:divBdr>
        <w:top w:val="none" w:sz="0" w:space="0" w:color="auto"/>
        <w:left w:val="none" w:sz="0" w:space="0" w:color="auto"/>
        <w:bottom w:val="none" w:sz="0" w:space="0" w:color="auto"/>
        <w:right w:val="none" w:sz="0" w:space="0" w:color="auto"/>
      </w:divBdr>
    </w:div>
    <w:div w:id="976375291">
      <w:bodyDiv w:val="1"/>
      <w:marLeft w:val="0"/>
      <w:marRight w:val="0"/>
      <w:marTop w:val="0"/>
      <w:marBottom w:val="0"/>
      <w:divBdr>
        <w:top w:val="none" w:sz="0" w:space="0" w:color="auto"/>
        <w:left w:val="none" w:sz="0" w:space="0" w:color="auto"/>
        <w:bottom w:val="none" w:sz="0" w:space="0" w:color="auto"/>
        <w:right w:val="none" w:sz="0" w:space="0" w:color="auto"/>
      </w:divBdr>
    </w:div>
    <w:div w:id="1019620532">
      <w:bodyDiv w:val="1"/>
      <w:marLeft w:val="0"/>
      <w:marRight w:val="0"/>
      <w:marTop w:val="0"/>
      <w:marBottom w:val="0"/>
      <w:divBdr>
        <w:top w:val="none" w:sz="0" w:space="0" w:color="auto"/>
        <w:left w:val="none" w:sz="0" w:space="0" w:color="auto"/>
        <w:bottom w:val="none" w:sz="0" w:space="0" w:color="auto"/>
        <w:right w:val="none" w:sz="0" w:space="0" w:color="auto"/>
      </w:divBdr>
    </w:div>
    <w:div w:id="1784031638">
      <w:bodyDiv w:val="1"/>
      <w:marLeft w:val="0"/>
      <w:marRight w:val="0"/>
      <w:marTop w:val="0"/>
      <w:marBottom w:val="0"/>
      <w:divBdr>
        <w:top w:val="none" w:sz="0" w:space="0" w:color="auto"/>
        <w:left w:val="none" w:sz="0" w:space="0" w:color="auto"/>
        <w:bottom w:val="none" w:sz="0" w:space="0" w:color="auto"/>
        <w:right w:val="none" w:sz="0" w:space="0" w:color="auto"/>
      </w:divBdr>
    </w:div>
    <w:div w:id="1975480002">
      <w:bodyDiv w:val="1"/>
      <w:marLeft w:val="0"/>
      <w:marRight w:val="0"/>
      <w:marTop w:val="0"/>
      <w:marBottom w:val="0"/>
      <w:divBdr>
        <w:top w:val="none" w:sz="0" w:space="0" w:color="auto"/>
        <w:left w:val="none" w:sz="0" w:space="0" w:color="auto"/>
        <w:bottom w:val="none" w:sz="0" w:space="0" w:color="auto"/>
        <w:right w:val="none" w:sz="0" w:space="0" w:color="auto"/>
      </w:divBdr>
    </w:div>
    <w:div w:id="2099715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410</Words>
  <Characters>803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2</cp:revision>
  <dcterms:created xsi:type="dcterms:W3CDTF">2018-08-15T02:37:00Z</dcterms:created>
  <dcterms:modified xsi:type="dcterms:W3CDTF">2018-08-15T02:37:00Z</dcterms:modified>
</cp:coreProperties>
</file>